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89467" w14:textId="54E4CCD0" w:rsidR="00764C4A" w:rsidRDefault="00764C4A" w:rsidP="009654C8">
      <w:pPr>
        <w:rPr>
          <w:rStyle w:val="do"/>
          <w:rFonts w:ascii="Consolas" w:hAnsi="Consolas"/>
          <w:sz w:val="20"/>
          <w:szCs w:val="20"/>
        </w:rPr>
      </w:pPr>
      <w:r>
        <w:rPr>
          <w:rStyle w:val="do"/>
          <w:rFonts w:ascii="Consolas" w:hAnsi="Consolas" w:hint="eastAsia"/>
          <w:sz w:val="20"/>
          <w:szCs w:val="20"/>
        </w:rPr>
        <w:t>S</w:t>
      </w:r>
      <w:r>
        <w:rPr>
          <w:rStyle w:val="do"/>
          <w:rFonts w:ascii="Consolas" w:hAnsi="Consolas"/>
          <w:sz w:val="20"/>
          <w:szCs w:val="20"/>
        </w:rPr>
        <w:t>upplementary file</w:t>
      </w:r>
    </w:p>
    <w:p w14:paraId="68922EF6" w14:textId="77777777" w:rsidR="00764C4A" w:rsidRDefault="00764C4A" w:rsidP="009654C8">
      <w:pPr>
        <w:rPr>
          <w:rStyle w:val="do"/>
          <w:rFonts w:ascii="Consolas" w:hAnsi="Consolas"/>
          <w:sz w:val="20"/>
          <w:szCs w:val="20"/>
        </w:rPr>
      </w:pPr>
    </w:p>
    <w:p w14:paraId="3B2A8870" w14:textId="14FAF5FB" w:rsidR="00C72747" w:rsidRDefault="0094136D" w:rsidP="009654C8">
      <w:pPr>
        <w:rPr>
          <w:rStyle w:val="do"/>
          <w:rFonts w:ascii="Consolas" w:hAnsi="Consolas"/>
          <w:sz w:val="20"/>
          <w:szCs w:val="20"/>
        </w:rPr>
      </w:pPr>
      <w:r w:rsidRPr="0094136D">
        <w:rPr>
          <w:rStyle w:val="do"/>
          <w:rFonts w:ascii="Consolas" w:hAnsi="Consolas" w:hint="eastAsia"/>
          <w:sz w:val="20"/>
          <w:szCs w:val="20"/>
        </w:rPr>
        <w:t>A</w:t>
      </w:r>
      <w:r w:rsidRPr="0094136D">
        <w:rPr>
          <w:rStyle w:val="do"/>
          <w:rFonts w:ascii="Consolas" w:hAnsi="Consolas"/>
          <w:sz w:val="20"/>
          <w:szCs w:val="20"/>
        </w:rPr>
        <w:t xml:space="preserve">ll listed R codes can directly </w:t>
      </w:r>
      <w:r w:rsidR="005E0618">
        <w:rPr>
          <w:rStyle w:val="do"/>
          <w:rFonts w:ascii="Consolas" w:hAnsi="Consolas"/>
          <w:sz w:val="20"/>
          <w:szCs w:val="20"/>
        </w:rPr>
        <w:t xml:space="preserve">be </w:t>
      </w:r>
      <w:r w:rsidRPr="0094136D">
        <w:rPr>
          <w:rStyle w:val="do"/>
          <w:rFonts w:ascii="Consolas" w:hAnsi="Consolas"/>
          <w:sz w:val="20"/>
          <w:szCs w:val="20"/>
        </w:rPr>
        <w:t>perform</w:t>
      </w:r>
      <w:r w:rsidR="005E0618">
        <w:rPr>
          <w:rStyle w:val="do"/>
          <w:rFonts w:ascii="Consolas" w:hAnsi="Consolas"/>
          <w:sz w:val="20"/>
          <w:szCs w:val="20"/>
        </w:rPr>
        <w:t>ed</w:t>
      </w:r>
      <w:r w:rsidRPr="0094136D">
        <w:rPr>
          <w:rStyle w:val="do"/>
          <w:rFonts w:ascii="Consolas" w:hAnsi="Consolas"/>
          <w:sz w:val="20"/>
          <w:szCs w:val="20"/>
        </w:rPr>
        <w:t xml:space="preserve"> in </w:t>
      </w:r>
      <w:r w:rsidR="002F3C82">
        <w:rPr>
          <w:rStyle w:val="do"/>
          <w:rFonts w:ascii="Consolas" w:hAnsi="Consolas"/>
          <w:sz w:val="20"/>
          <w:szCs w:val="20"/>
        </w:rPr>
        <w:t xml:space="preserve">the </w:t>
      </w:r>
      <w:r w:rsidRPr="0094136D">
        <w:rPr>
          <w:rStyle w:val="do"/>
          <w:rFonts w:ascii="Consolas" w:hAnsi="Consolas"/>
          <w:sz w:val="20"/>
          <w:szCs w:val="20"/>
        </w:rPr>
        <w:t>R console</w:t>
      </w:r>
      <w:r>
        <w:rPr>
          <w:rStyle w:val="do"/>
          <w:rFonts w:ascii="Consolas" w:hAnsi="Consolas"/>
          <w:sz w:val="20"/>
          <w:szCs w:val="20"/>
        </w:rPr>
        <w:t xml:space="preserve">. </w:t>
      </w:r>
      <w:r w:rsidR="00AC41ED">
        <w:rPr>
          <w:rStyle w:val="do"/>
          <w:rFonts w:ascii="Consolas" w:hAnsi="Consolas"/>
          <w:sz w:val="20"/>
          <w:szCs w:val="20"/>
        </w:rPr>
        <w:t xml:space="preserve">Just copy and paste the contents if you want to execute it by yourself. </w:t>
      </w:r>
      <w:r w:rsidR="0014495C">
        <w:rPr>
          <w:rStyle w:val="do"/>
          <w:rFonts w:ascii="Consolas" w:hAnsi="Consolas"/>
          <w:sz w:val="20"/>
          <w:szCs w:val="20"/>
        </w:rPr>
        <w:t xml:space="preserve">All graph examples can be generated using </w:t>
      </w:r>
      <w:r w:rsidR="001742A2">
        <w:rPr>
          <w:rStyle w:val="do"/>
          <w:rFonts w:ascii="Consolas" w:hAnsi="Consolas"/>
          <w:sz w:val="20"/>
          <w:szCs w:val="20"/>
        </w:rPr>
        <w:t xml:space="preserve">internal R codes, </w:t>
      </w:r>
      <w:r w:rsidR="00FE24C8">
        <w:rPr>
          <w:rStyle w:val="do"/>
          <w:rFonts w:ascii="Consolas" w:hAnsi="Consolas"/>
          <w:sz w:val="20"/>
          <w:szCs w:val="20"/>
        </w:rPr>
        <w:t>the package “ggplot2</w:t>
      </w:r>
      <w:r w:rsidR="00CA3F38">
        <w:rPr>
          <w:rStyle w:val="do"/>
          <w:rFonts w:ascii="Consolas" w:hAnsi="Consolas"/>
          <w:sz w:val="20"/>
          <w:szCs w:val="20"/>
        </w:rPr>
        <w:t xml:space="preserve"> </w:t>
      </w:r>
      <w:r w:rsidR="00CA3F38">
        <w:rPr>
          <w:rStyle w:val="do"/>
          <w:rFonts w:ascii="Consolas" w:hAnsi="Consolas" w:hint="eastAsia"/>
          <w:sz w:val="20"/>
          <w:szCs w:val="20"/>
        </w:rPr>
        <w:t>(</w:t>
      </w:r>
      <w:r w:rsidR="00CA3F38" w:rsidRPr="00997BF0">
        <w:rPr>
          <w:rStyle w:val="do"/>
          <w:rFonts w:ascii="Consolas" w:hAnsi="Consolas"/>
          <w:sz w:val="20"/>
          <w:szCs w:val="20"/>
        </w:rPr>
        <w:t>H. Wickham. ggplot2: Elegant Graphics for Data Analysis. Springer-Verlag New York, 2016.</w:t>
      </w:r>
      <w:r w:rsidR="00CA3F38">
        <w:rPr>
          <w:rStyle w:val="do"/>
          <w:rFonts w:ascii="Consolas" w:hAnsi="Consolas" w:hint="eastAsia"/>
          <w:sz w:val="20"/>
          <w:szCs w:val="20"/>
        </w:rPr>
        <w:t>)</w:t>
      </w:r>
      <w:r w:rsidR="00FE24C8">
        <w:rPr>
          <w:rStyle w:val="do"/>
          <w:rFonts w:ascii="Consolas" w:hAnsi="Consolas"/>
          <w:sz w:val="20"/>
          <w:szCs w:val="20"/>
        </w:rPr>
        <w:t xml:space="preserve">” can provide better </w:t>
      </w:r>
      <w:r w:rsidR="00A318AB">
        <w:rPr>
          <w:rStyle w:val="do"/>
          <w:rFonts w:ascii="Consolas" w:hAnsi="Consolas"/>
          <w:sz w:val="20"/>
          <w:szCs w:val="20"/>
        </w:rPr>
        <w:t xml:space="preserve">plots than one by internal commands. However, some of </w:t>
      </w:r>
      <w:r w:rsidR="007B4012">
        <w:rPr>
          <w:rStyle w:val="do"/>
          <w:rFonts w:ascii="Consolas" w:hAnsi="Consolas"/>
          <w:sz w:val="20"/>
          <w:szCs w:val="20"/>
        </w:rPr>
        <w:t xml:space="preserve">plots below could be </w:t>
      </w:r>
      <w:r w:rsidR="00C161EB">
        <w:rPr>
          <w:rStyle w:val="do"/>
          <w:rFonts w:ascii="Consolas" w:hAnsi="Consolas"/>
          <w:sz w:val="20"/>
          <w:szCs w:val="20"/>
        </w:rPr>
        <w:t>easier to draw</w:t>
      </w:r>
      <w:r w:rsidR="007B4012">
        <w:rPr>
          <w:rStyle w:val="do"/>
          <w:rFonts w:ascii="Consolas" w:hAnsi="Consolas"/>
          <w:sz w:val="20"/>
          <w:szCs w:val="20"/>
        </w:rPr>
        <w:t xml:space="preserve"> with </w:t>
      </w:r>
      <w:r w:rsidR="00C161EB">
        <w:rPr>
          <w:rStyle w:val="do"/>
          <w:rFonts w:ascii="Consolas" w:hAnsi="Consolas"/>
          <w:sz w:val="20"/>
          <w:szCs w:val="20"/>
        </w:rPr>
        <w:t>internal commands.</w:t>
      </w:r>
      <w:r w:rsidR="002224E0">
        <w:rPr>
          <w:rStyle w:val="do"/>
          <w:rFonts w:ascii="Consolas" w:hAnsi="Consolas"/>
          <w:sz w:val="20"/>
          <w:szCs w:val="20"/>
        </w:rPr>
        <w:t xml:space="preserve"> It is recommended using internal commands </w:t>
      </w:r>
      <w:r w:rsidR="00D90776">
        <w:rPr>
          <w:rStyle w:val="do"/>
          <w:rFonts w:ascii="Consolas" w:hAnsi="Consolas"/>
          <w:sz w:val="20"/>
          <w:szCs w:val="20"/>
        </w:rPr>
        <w:t xml:space="preserve">when the </w:t>
      </w:r>
      <w:r w:rsidR="00927CF5">
        <w:rPr>
          <w:rStyle w:val="do"/>
          <w:rFonts w:ascii="Consolas" w:hAnsi="Consolas"/>
          <w:sz w:val="20"/>
          <w:szCs w:val="20"/>
        </w:rPr>
        <w:t>complex</w:t>
      </w:r>
      <w:r w:rsidR="00D90776">
        <w:rPr>
          <w:rStyle w:val="do"/>
          <w:rFonts w:ascii="Consolas" w:hAnsi="Consolas"/>
          <w:sz w:val="20"/>
          <w:szCs w:val="20"/>
        </w:rPr>
        <w:t xml:space="preserve"> plot components are not </w:t>
      </w:r>
      <w:r w:rsidR="007E347B">
        <w:rPr>
          <w:rStyle w:val="do"/>
          <w:rFonts w:ascii="Consolas" w:hAnsi="Consolas"/>
          <w:sz w:val="20"/>
          <w:szCs w:val="20"/>
        </w:rPr>
        <w:t xml:space="preserve">shown as </w:t>
      </w:r>
      <w:r w:rsidR="00A02AE2">
        <w:rPr>
          <w:rStyle w:val="do"/>
          <w:rFonts w:ascii="Consolas" w:hAnsi="Consolas"/>
          <w:sz w:val="20"/>
          <w:szCs w:val="20"/>
        </w:rPr>
        <w:t>your</w:t>
      </w:r>
      <w:r w:rsidR="007E347B">
        <w:rPr>
          <w:rStyle w:val="do"/>
          <w:rFonts w:ascii="Consolas" w:hAnsi="Consolas"/>
          <w:sz w:val="20"/>
          <w:szCs w:val="20"/>
        </w:rPr>
        <w:t xml:space="preserve"> inten</w:t>
      </w:r>
      <w:r w:rsidR="00E97F11">
        <w:rPr>
          <w:rStyle w:val="do"/>
          <w:rFonts w:ascii="Consolas" w:hAnsi="Consolas"/>
          <w:sz w:val="20"/>
          <w:szCs w:val="20"/>
        </w:rPr>
        <w:t>tion</w:t>
      </w:r>
      <w:r w:rsidR="007E347B">
        <w:rPr>
          <w:rStyle w:val="do"/>
          <w:rFonts w:ascii="Consolas" w:hAnsi="Consolas"/>
          <w:sz w:val="20"/>
          <w:szCs w:val="20"/>
        </w:rPr>
        <w:t>.</w:t>
      </w:r>
    </w:p>
    <w:p w14:paraId="31C44505" w14:textId="3F7E3DF7" w:rsidR="006164BC" w:rsidRPr="0094136D" w:rsidRDefault="00D70FAB" w:rsidP="009654C8">
      <w:pPr>
        <w:rPr>
          <w:rStyle w:val="do"/>
          <w:rFonts w:ascii="Consolas" w:hAnsi="Consolas"/>
          <w:sz w:val="20"/>
          <w:szCs w:val="20"/>
        </w:rPr>
      </w:pPr>
      <w:r>
        <w:rPr>
          <w:rStyle w:val="do"/>
          <w:rFonts w:ascii="Consolas" w:hAnsi="Consolas"/>
          <w:sz w:val="20"/>
          <w:szCs w:val="20"/>
        </w:rPr>
        <w:t xml:space="preserve">The lines start with a </w:t>
      </w:r>
      <w:proofErr w:type="gramStart"/>
      <w:r>
        <w:rPr>
          <w:rStyle w:val="do"/>
          <w:rFonts w:ascii="Consolas" w:hAnsi="Consolas"/>
          <w:sz w:val="20"/>
          <w:szCs w:val="20"/>
        </w:rPr>
        <w:t>special characters</w:t>
      </w:r>
      <w:proofErr w:type="gramEnd"/>
      <w:r>
        <w:rPr>
          <w:rStyle w:val="do"/>
          <w:rFonts w:ascii="Consolas" w:hAnsi="Consolas"/>
          <w:sz w:val="20"/>
          <w:szCs w:val="20"/>
        </w:rPr>
        <w:t xml:space="preserve"> “#&gt;” </w:t>
      </w:r>
      <w:r w:rsidR="00EE5CBA">
        <w:rPr>
          <w:rStyle w:val="do"/>
          <w:rFonts w:ascii="Consolas" w:hAnsi="Consolas"/>
          <w:sz w:val="20"/>
          <w:szCs w:val="20"/>
        </w:rPr>
        <w:t xml:space="preserve">indicate output results corresponding the </w:t>
      </w:r>
      <w:r w:rsidR="00532A0C">
        <w:rPr>
          <w:rStyle w:val="do"/>
          <w:rFonts w:ascii="Consolas" w:hAnsi="Consolas"/>
          <w:sz w:val="20"/>
          <w:szCs w:val="20"/>
        </w:rPr>
        <w:t>preceding commend.</w:t>
      </w:r>
    </w:p>
    <w:p w14:paraId="38E8001D" w14:textId="2D730112" w:rsidR="006164BC" w:rsidRPr="006164BC" w:rsidRDefault="006164BC" w:rsidP="006164BC">
      <w:pPr>
        <w:rPr>
          <w:rStyle w:val="do"/>
          <w:rFonts w:ascii="Consolas" w:hAnsi="Consolas"/>
          <w:sz w:val="20"/>
          <w:szCs w:val="20"/>
        </w:rPr>
      </w:pPr>
      <w:r>
        <w:rPr>
          <w:rStyle w:val="do"/>
          <w:rFonts w:ascii="Consolas" w:hAnsi="Consolas" w:hint="eastAsia"/>
          <w:sz w:val="20"/>
          <w:szCs w:val="20"/>
        </w:rPr>
        <w:t>B</w:t>
      </w:r>
      <w:r w:rsidRPr="006164BC">
        <w:rPr>
          <w:rStyle w:val="do"/>
          <w:rFonts w:ascii="Consolas" w:hAnsi="Consolas"/>
          <w:sz w:val="20"/>
          <w:szCs w:val="20"/>
        </w:rPr>
        <w:t>efore starting statistical analysis and graphing, set the directory where the data is located as the working directory. The command is:</w:t>
      </w:r>
    </w:p>
    <w:p w14:paraId="2C2E20B1" w14:textId="746CD8DB" w:rsidR="00C72747" w:rsidRDefault="006164BC" w:rsidP="006164BC">
      <w:pPr>
        <w:rPr>
          <w:rStyle w:val="do"/>
          <w:rFonts w:ascii="Consolas" w:hAnsi="Consolas"/>
          <w:sz w:val="20"/>
          <w:szCs w:val="20"/>
        </w:rPr>
      </w:pPr>
      <w:proofErr w:type="spellStart"/>
      <w:proofErr w:type="gramStart"/>
      <w:r w:rsidRPr="006164BC">
        <w:rPr>
          <w:rStyle w:val="do"/>
          <w:rFonts w:ascii="Consolas" w:hAnsi="Consolas"/>
          <w:sz w:val="20"/>
          <w:szCs w:val="20"/>
        </w:rPr>
        <w:t>setwd</w:t>
      </w:r>
      <w:proofErr w:type="spellEnd"/>
      <w:r w:rsidRPr="006164BC">
        <w:rPr>
          <w:rStyle w:val="do"/>
          <w:rFonts w:ascii="Consolas" w:hAnsi="Consolas"/>
          <w:sz w:val="20"/>
          <w:szCs w:val="20"/>
        </w:rPr>
        <w:t>(</w:t>
      </w:r>
      <w:proofErr w:type="gramEnd"/>
      <w:r w:rsidRPr="006164BC">
        <w:rPr>
          <w:rStyle w:val="do"/>
          <w:rFonts w:ascii="Consolas" w:hAnsi="Consolas"/>
          <w:sz w:val="20"/>
          <w:szCs w:val="20"/>
        </w:rPr>
        <w:t xml:space="preserve">"Your working directory here”) #e.g., </w:t>
      </w:r>
      <w:proofErr w:type="spellStart"/>
      <w:r w:rsidRPr="006164BC">
        <w:rPr>
          <w:rStyle w:val="do"/>
          <w:rFonts w:ascii="Consolas" w:hAnsi="Consolas"/>
          <w:sz w:val="20"/>
          <w:szCs w:val="20"/>
        </w:rPr>
        <w:t>setwd</w:t>
      </w:r>
      <w:proofErr w:type="spellEnd"/>
      <w:r w:rsidRPr="006164BC">
        <w:rPr>
          <w:rStyle w:val="do"/>
          <w:rFonts w:ascii="Consolas" w:hAnsi="Consolas"/>
          <w:sz w:val="20"/>
          <w:szCs w:val="20"/>
        </w:rPr>
        <w:t>(“C:/temp”)</w:t>
      </w:r>
    </w:p>
    <w:p w14:paraId="5C79F539" w14:textId="56CC50F0" w:rsidR="00BD766B" w:rsidRPr="006164BC" w:rsidRDefault="00BD766B" w:rsidP="006164BC">
      <w:pPr>
        <w:rPr>
          <w:rStyle w:val="do"/>
          <w:rFonts w:ascii="Consolas" w:hAnsi="Consolas"/>
          <w:sz w:val="20"/>
          <w:szCs w:val="20"/>
        </w:rPr>
      </w:pPr>
      <w:r>
        <w:rPr>
          <w:rStyle w:val="do"/>
          <w:rFonts w:ascii="Consolas" w:hAnsi="Consolas"/>
          <w:sz w:val="20"/>
          <w:szCs w:val="20"/>
        </w:rPr>
        <w:t>Be careful</w:t>
      </w:r>
      <w:r w:rsidR="005D0212">
        <w:rPr>
          <w:rStyle w:val="do"/>
          <w:rFonts w:ascii="Consolas" w:hAnsi="Consolas"/>
          <w:sz w:val="20"/>
          <w:szCs w:val="20"/>
        </w:rPr>
        <w:t xml:space="preserve"> the use of slash and back-slash. R </w:t>
      </w:r>
      <w:r w:rsidR="004460A7">
        <w:rPr>
          <w:rStyle w:val="do"/>
          <w:rFonts w:ascii="Consolas" w:hAnsi="Consolas"/>
          <w:sz w:val="20"/>
          <w:szCs w:val="20"/>
        </w:rPr>
        <w:t xml:space="preserve">code </w:t>
      </w:r>
      <w:r w:rsidR="00B50BEB">
        <w:rPr>
          <w:rStyle w:val="do"/>
          <w:rFonts w:ascii="Consolas" w:hAnsi="Consolas"/>
          <w:sz w:val="20"/>
          <w:szCs w:val="20"/>
        </w:rPr>
        <w:t>use</w:t>
      </w:r>
      <w:r w:rsidR="00AF0E90">
        <w:rPr>
          <w:rStyle w:val="do"/>
          <w:rFonts w:ascii="Consolas" w:hAnsi="Consolas"/>
          <w:sz w:val="20"/>
          <w:szCs w:val="20"/>
        </w:rPr>
        <w:t>s</w:t>
      </w:r>
      <w:r w:rsidR="00B50BEB">
        <w:rPr>
          <w:rStyle w:val="do"/>
          <w:rFonts w:ascii="Consolas" w:hAnsi="Consolas"/>
          <w:sz w:val="20"/>
          <w:szCs w:val="20"/>
        </w:rPr>
        <w:t xml:space="preserve"> </w:t>
      </w:r>
      <w:r w:rsidR="004E41D9">
        <w:rPr>
          <w:rStyle w:val="do"/>
          <w:rFonts w:ascii="Consolas" w:hAnsi="Consolas"/>
          <w:sz w:val="20"/>
          <w:szCs w:val="20"/>
        </w:rPr>
        <w:t xml:space="preserve">the </w:t>
      </w:r>
      <w:r w:rsidR="00360BEA">
        <w:rPr>
          <w:rStyle w:val="do"/>
          <w:rFonts w:ascii="Consolas" w:hAnsi="Consolas"/>
          <w:sz w:val="20"/>
          <w:szCs w:val="20"/>
        </w:rPr>
        <w:t>back</w:t>
      </w:r>
      <w:r w:rsidR="004E41D9">
        <w:rPr>
          <w:rStyle w:val="do"/>
          <w:rFonts w:ascii="Consolas" w:hAnsi="Consolas"/>
          <w:sz w:val="20"/>
          <w:szCs w:val="20"/>
        </w:rPr>
        <w:t>slash (</w:t>
      </w:r>
      <w:r w:rsidR="00360BEA">
        <w:rPr>
          <w:rStyle w:val="do"/>
          <w:rFonts w:ascii="Consolas" w:hAnsi="Consolas"/>
          <w:sz w:val="20"/>
          <w:szCs w:val="20"/>
        </w:rPr>
        <w:t>/</w:t>
      </w:r>
      <w:r w:rsidR="004E41D9">
        <w:rPr>
          <w:rStyle w:val="do"/>
          <w:rFonts w:ascii="Consolas" w:hAnsi="Consolas"/>
          <w:sz w:val="20"/>
          <w:szCs w:val="20"/>
        </w:rPr>
        <w:t xml:space="preserve">) </w:t>
      </w:r>
      <w:r w:rsidR="00432635">
        <w:rPr>
          <w:rStyle w:val="do"/>
          <w:rFonts w:ascii="Consolas" w:hAnsi="Consolas"/>
          <w:sz w:val="20"/>
          <w:szCs w:val="20"/>
        </w:rPr>
        <w:t xml:space="preserve">and computer system </w:t>
      </w:r>
      <w:r w:rsidR="00AF0E90">
        <w:rPr>
          <w:rStyle w:val="do"/>
          <w:rFonts w:ascii="Consolas" w:hAnsi="Consolas"/>
          <w:sz w:val="20"/>
          <w:szCs w:val="20"/>
        </w:rPr>
        <w:t xml:space="preserve">uses </w:t>
      </w:r>
      <w:r w:rsidR="00792C8E">
        <w:rPr>
          <w:rStyle w:val="do"/>
          <w:rFonts w:ascii="Consolas" w:hAnsi="Consolas"/>
          <w:sz w:val="20"/>
          <w:szCs w:val="20"/>
        </w:rPr>
        <w:t>the slash (</w:t>
      </w:r>
      <w:r w:rsidR="00360BEA">
        <w:rPr>
          <w:rStyle w:val="do"/>
          <w:rFonts w:ascii="Consolas" w:hAnsi="Consolas"/>
          <w:sz w:val="20"/>
          <w:szCs w:val="20"/>
        </w:rPr>
        <w:t>\</w:t>
      </w:r>
      <w:r w:rsidR="00792C8E">
        <w:rPr>
          <w:rStyle w:val="do"/>
          <w:rFonts w:ascii="Consolas" w:hAnsi="Consolas"/>
          <w:sz w:val="20"/>
          <w:szCs w:val="20"/>
        </w:rPr>
        <w:t xml:space="preserve">) as a typographical mark for </w:t>
      </w:r>
      <w:r w:rsidR="004C3A21">
        <w:rPr>
          <w:rStyle w:val="do"/>
          <w:rFonts w:ascii="Consolas" w:hAnsi="Consolas"/>
          <w:sz w:val="20"/>
          <w:szCs w:val="20"/>
        </w:rPr>
        <w:t>file system path.</w:t>
      </w:r>
    </w:p>
    <w:p w14:paraId="6E015C0D" w14:textId="77777777" w:rsidR="00C72747" w:rsidRDefault="00C72747" w:rsidP="009654C8">
      <w:pPr>
        <w:rPr>
          <w:rStyle w:val="do"/>
          <w:rFonts w:ascii="Consolas" w:hAnsi="Consolas"/>
          <w:color w:val="969896"/>
          <w:sz w:val="20"/>
          <w:szCs w:val="20"/>
        </w:rPr>
      </w:pPr>
    </w:p>
    <w:p w14:paraId="66705598" w14:textId="77777777" w:rsidR="00FC7D43" w:rsidRDefault="00FC7D43" w:rsidP="009654C8">
      <w:pPr>
        <w:rPr>
          <w:rStyle w:val="do"/>
          <w:rFonts w:ascii="Consolas" w:hAnsi="Consolas"/>
          <w:color w:val="969896"/>
          <w:sz w:val="20"/>
          <w:szCs w:val="20"/>
        </w:rPr>
      </w:pPr>
    </w:p>
    <w:p w14:paraId="04E623F9" w14:textId="19D77589" w:rsidR="001D0BAE" w:rsidRDefault="001D0BAE" w:rsidP="00C93F4F">
      <w:pPr>
        <w:pStyle w:val="1"/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 </w:t>
      </w:r>
      <w:r w:rsidR="001659BC"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1. </w:t>
      </w:r>
      <w:r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t>One Sample Mann-Whitney test</w:t>
      </w:r>
      <w:r w:rsidR="006D1D73"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</w:t>
      </w:r>
      <w:r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</w:p>
    <w:p w14:paraId="0BFEB8FD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Set Working Directory</w:t>
      </w:r>
    </w:p>
    <w:p w14:paraId="460B77DC" w14:textId="0960CFE2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tw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 w:rsidR="000C22C4"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 w:rsidR="000C22C4">
        <w:rPr>
          <w:rStyle w:val="st"/>
          <w:rFonts w:ascii="Consolas" w:hAnsi="Consolas"/>
          <w:color w:val="183691"/>
          <w:sz w:val="20"/>
          <w:szCs w:val="20"/>
        </w:rPr>
        <w:t>Your working directory here</w:t>
      </w:r>
      <w:r w:rsidR="000C22C4"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102045F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61A4F591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Read CSV file</w:t>
      </w:r>
    </w:p>
    <w:p w14:paraId="106DB417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read.csv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ize.csv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heade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TRU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eEncoding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UTF-8-BOM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BA285DC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4F628E9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head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728C19E7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Case size</w:t>
      </w:r>
    </w:p>
    <w:p w14:paraId="03CABA05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1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1  1.1</w:t>
      </w:r>
      <w:proofErr w:type="gramEnd"/>
    </w:p>
    <w:p w14:paraId="134EF21D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2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2  1.3</w:t>
      </w:r>
      <w:proofErr w:type="gramEnd"/>
    </w:p>
    <w:p w14:paraId="56AB0106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3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3  0.8</w:t>
      </w:r>
      <w:proofErr w:type="gramEnd"/>
    </w:p>
    <w:p w14:paraId="79532FBF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4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4  0.8</w:t>
      </w:r>
      <w:proofErr w:type="gramEnd"/>
    </w:p>
    <w:p w14:paraId="075BBA29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5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5  0.1</w:t>
      </w:r>
      <w:proofErr w:type="gramEnd"/>
    </w:p>
    <w:p w14:paraId="65016F77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6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6  1.1</w:t>
      </w:r>
      <w:proofErr w:type="gramEnd"/>
    </w:p>
    <w:p w14:paraId="031E0765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320E5508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 Libraries required</w:t>
      </w:r>
    </w:p>
    <w:p w14:paraId="6AE0D53E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ggplot2)</w:t>
      </w:r>
    </w:p>
    <w:p w14:paraId="4E61AB5A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dply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13F7710B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16B86234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Attaching package: '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plyr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</w:t>
      </w:r>
    </w:p>
    <w:p w14:paraId="3A9C2900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s are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stats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13DDC31D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3D92E868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filter, lag</w:t>
      </w:r>
    </w:p>
    <w:p w14:paraId="47EAB273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s are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base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11CCC95C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78559141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intersect,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etdiff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etequa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, union</w:t>
      </w:r>
    </w:p>
    <w:p w14:paraId="05B26BB8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28DB241F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Descriptives</w:t>
      </w:r>
    </w:p>
    <w:p w14:paraId="7A058E87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umm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239C602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  Case           size      </w:t>
      </w:r>
    </w:p>
    <w:p w14:paraId="3D6E0308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Min.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: 1.0   Min.   :0.100  </w:t>
      </w:r>
    </w:p>
    <w:p w14:paraId="40772E9C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1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st Qu.:11.5   1st Qu.:0.800  </w:t>
      </w:r>
    </w:p>
    <w:p w14:paraId="3743F54F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Median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:22.0   Median :1.100  </w:t>
      </w:r>
    </w:p>
    <w:p w14:paraId="45269AFC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Mean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:22.0   Mean   :1.077  </w:t>
      </w:r>
    </w:p>
    <w:p w14:paraId="751493BB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3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rd Qu.:32.5   3rd Qu.:1.300  </w:t>
      </w:r>
    </w:p>
    <w:p w14:paraId="31745323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Max.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:43.0   Max.   :2.100</w:t>
      </w:r>
    </w:p>
    <w:p w14:paraId="56A63643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un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17C8C4B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n</w:t>
      </w:r>
    </w:p>
    <w:p w14:paraId="621EFEEC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1 43</w:t>
      </w:r>
    </w:p>
    <w:p w14:paraId="5A26903B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147801E0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5AECAB11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Find the outlier</w:t>
      </w:r>
    </w:p>
    <w:p w14:paraId="446B89F6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outlier_valu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boxplot.stats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siz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out</w:t>
      </w:r>
    </w:p>
    <w:p w14:paraId="6C987396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2F973DCD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outlier_values</w:t>
      </w:r>
      <w:proofErr w:type="spellEnd"/>
    </w:p>
    <w:p w14:paraId="582AA222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[1] 2.1</w:t>
      </w:r>
    </w:p>
    <w:p w14:paraId="769AE92F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2FF0B36D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 Box-Whisker plot</w:t>
      </w:r>
    </w:p>
    <w:p w14:paraId="4020201C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2B7C9EE6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gplo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data=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size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66E8B764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tat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boxplo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geom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'</w:t>
      </w:r>
      <w:proofErr w:type="spellStart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errorbar</w:t>
      </w:r>
      <w:proofErr w:type="spell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'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width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08D06F5E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boxplo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width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</w:t>
      </w:r>
      <w:proofErr w:type="gramStart"/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3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proofErr w:type="gramEnd"/>
    </w:p>
    <w:p w14:paraId="3F4D1C2D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heme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lassi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0C3EB894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hem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axis.text.x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lement_blank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),</w:t>
      </w:r>
    </w:p>
    <w:p w14:paraId="5D3BAB27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</w:t>
      </w:r>
      <w:proofErr w:type="spellStart"/>
      <w:proofErr w:type="gram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axis.ticks</w:t>
      </w:r>
      <w:proofErr w:type="spellEnd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lement_blank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)</w:t>
      </w:r>
    </w:p>
    <w:p w14:paraId="5521E982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1108011D" w14:textId="33FCD7B3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y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ntinuou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=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ize (</w:t>
      </w:r>
      <w:r w:rsidR="00B2650E"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D</w:t>
      </w:r>
      <w:r w:rsidR="000352E9"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escribe the unit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)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7B1F63B0" w14:textId="1ABAE194" w:rsidR="001D0BAE" w:rsidRDefault="001D0BAE" w:rsidP="007150B0">
      <w:pPr>
        <w:ind w:firstLine="192"/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</w:pP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x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ntinuou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mit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-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3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 w:rsidR="00AF68A5"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.6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,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4DC75BC2" w14:textId="081EEAFE" w:rsidR="007150B0" w:rsidRPr="007150B0" w:rsidRDefault="00E23625" w:rsidP="007150B0">
      <w:pPr>
        <w:ind w:firstLine="192"/>
        <w:rPr>
          <w:rStyle w:val="HTML"/>
          <w:rFonts w:ascii="Consolas" w:hAnsi="Consolas" w:hint="eastAsia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coord_</w:t>
      </w:r>
      <w:proofErr w:type="gramStart"/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fixed</w:t>
      </w:r>
      <w:proofErr w:type="spellEnd"/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ratio = 1/2)+ #Fix y/x aspect ratio</w:t>
      </w:r>
    </w:p>
    <w:p w14:paraId="7E4052F1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Annotations</w:t>
      </w:r>
    </w:p>
    <w:p w14:paraId="04BAD912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egmen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4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17</w:t>
      </w:r>
    </w:p>
    <w:p w14:paraId="0F264236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2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2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</w:p>
    <w:p w14:paraId="49C6CDB6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ur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ack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5</w:t>
      </w:r>
    </w:p>
    <w:p w14:paraId="6ACE8C84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arrow=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rrow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ngth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uni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cm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10F19626" w14:textId="4EA322AF" w:rsidR="001D0BAE" w:rsidRPr="00872654" w:rsidRDefault="001D0BAE" w:rsidP="009654C8">
      <w:pPr>
        <w:rPr>
          <w:rStyle w:val="HTML"/>
          <w:rFonts w:ascii="Consolas" w:eastAsiaTheme="minorEastAsia" w:hAnsi="Consolas" w:cs="Times New Roman"/>
          <w:color w:val="009999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ex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4</w:t>
      </w:r>
      <w:r w:rsidR="00872654"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67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2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Outlier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1F19DC64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egmen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4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17</w:t>
      </w:r>
    </w:p>
    <w:p w14:paraId="3E289EBA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1.6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1.6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</w:p>
    <w:p w14:paraId="375E1A77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ur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ack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5</w:t>
      </w:r>
    </w:p>
    <w:p w14:paraId="302A195A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arrow=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rrow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ngth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uni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cm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5A1B6E88" w14:textId="400425AE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ex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</w:t>
      </w:r>
      <w:r w:rsidR="009548C7"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447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1.6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5</w:t>
      </w:r>
    </w:p>
    <w:p w14:paraId="696C3344" w14:textId="7FDEF436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r w:rsidR="009548C7"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Max</w:t>
      </w:r>
      <w:proofErr w:type="gramStart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proofErr w:type="gramEnd"/>
    </w:p>
    <w:p w14:paraId="76F7AC10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egmen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4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17</w:t>
      </w:r>
    </w:p>
    <w:p w14:paraId="1690E564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1.3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1.3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</w:p>
    <w:p w14:paraId="4FBCDF4E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ur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ack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5</w:t>
      </w:r>
    </w:p>
    <w:p w14:paraId="1BCF9319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arrow=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rrow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ngth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uni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cm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054ADECF" w14:textId="2B012B2F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ex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4</w:t>
      </w:r>
      <w:r w:rsidR="009548C7"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4,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1.3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5</w:t>
      </w:r>
    </w:p>
    <w:p w14:paraId="24524B92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Q3</w:t>
      </w:r>
      <w:proofErr w:type="gramStart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proofErr w:type="gramEnd"/>
    </w:p>
    <w:p w14:paraId="0429E580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egmen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4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17</w:t>
      </w:r>
    </w:p>
    <w:p w14:paraId="56562196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1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1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</w:p>
    <w:p w14:paraId="41535946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ur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ack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5</w:t>
      </w:r>
    </w:p>
    <w:p w14:paraId="3594ADD8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arrow=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rrow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ngth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uni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cm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23DE0206" w14:textId="0709196F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ex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4</w:t>
      </w:r>
      <w:r w:rsidR="00A14221"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72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1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5</w:t>
      </w:r>
    </w:p>
    <w:p w14:paraId="17006FC2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Median</w:t>
      </w:r>
      <w:proofErr w:type="gramStart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proofErr w:type="gramEnd"/>
    </w:p>
    <w:p w14:paraId="06CC1536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egmen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4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17</w:t>
      </w:r>
    </w:p>
    <w:p w14:paraId="5E5660C7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8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8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</w:p>
    <w:p w14:paraId="32CB99EC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ur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ack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5</w:t>
      </w:r>
    </w:p>
    <w:p w14:paraId="47DCAE3A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arrow=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rrow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ngth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uni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cm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7814C973" w14:textId="2109F789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ex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4</w:t>
      </w:r>
      <w:r w:rsidR="00A14221"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4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8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5</w:t>
      </w:r>
    </w:p>
    <w:p w14:paraId="50812D93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Q1</w:t>
      </w:r>
      <w:proofErr w:type="gramStart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proofErr w:type="gramEnd"/>
    </w:p>
    <w:p w14:paraId="06BE305B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egmen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4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17</w:t>
      </w:r>
    </w:p>
    <w:p w14:paraId="4951BF44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</w:p>
    <w:p w14:paraId="602373FC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ur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ack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5</w:t>
      </w:r>
    </w:p>
    <w:p w14:paraId="4B25740C" w14:textId="77777777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arrow=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rrow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ngth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uni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cm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76E1C09B" w14:textId="644AF428" w:rsidR="001D0BAE" w:rsidRDefault="001D0BA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ex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</w:t>
      </w:r>
      <w:r w:rsidR="009104BB"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44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5</w:t>
      </w:r>
    </w:p>
    <w:p w14:paraId="4DA6E8C1" w14:textId="07A72EBD" w:rsidR="001D0BAE" w:rsidRDefault="001D0BAE" w:rsidP="009654C8">
      <w:pPr>
        <w:rPr>
          <w:color w:val="333333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r w:rsidR="009104BB"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Max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173C0411" w14:textId="1447662A" w:rsidR="001D0BAE" w:rsidRDefault="001D0BAE" w:rsidP="009654C8">
      <w:pPr>
        <w:rPr>
          <w:rFonts w:ascii="Helvetica" w:hAnsi="Helvetica" w:cs="Helvetica"/>
          <w:color w:val="333333"/>
        </w:rPr>
      </w:pPr>
      <w:r>
        <w:rPr>
          <w:rStyle w:val="a5"/>
          <w:rFonts w:ascii="Consolas" w:hAnsi="Consolas"/>
          <w:noProof/>
          <w:color w:val="969896"/>
          <w:sz w:val="20"/>
          <w:szCs w:val="20"/>
        </w:rPr>
        <w:lastRenderedPageBreak/>
        <w:drawing>
          <wp:inline distT="0" distB="0" distL="0" distR="0" wp14:anchorId="4134D2EC" wp14:editId="432F9A83">
            <wp:extent cx="5731510" cy="4093845"/>
            <wp:effectExtent l="0" t="0" r="2540" b="190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9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D8F48" w14:textId="0FDDD3B7" w:rsidR="00696AF2" w:rsidRDefault="00C43403" w:rsidP="009654C8">
      <w:r>
        <w:br w:type="page"/>
      </w:r>
    </w:p>
    <w:p w14:paraId="42D3B3A7" w14:textId="3C37B2CC" w:rsidR="00EE3B77" w:rsidRDefault="00EE3B77" w:rsidP="00C93F4F">
      <w:pPr>
        <w:pStyle w:val="1"/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lastRenderedPageBreak/>
        <w:t>#</w:t>
      </w:r>
      <w:r w:rsidR="000A5B53"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2. </w:t>
      </w:r>
      <w:r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t>Independent t-test</w:t>
      </w:r>
      <w:r w:rsidR="000A5B53"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</w:t>
      </w:r>
      <w:r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</w:p>
    <w:p w14:paraId="4E9FDF57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6647E5FE" w14:textId="2E48761D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Set Working Directory</w:t>
      </w:r>
    </w:p>
    <w:p w14:paraId="2B9C4C2D" w14:textId="77777777" w:rsidR="000A5B53" w:rsidRDefault="000A5B53" w:rsidP="000A5B53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tw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st"/>
          <w:rFonts w:ascii="Consolas" w:hAnsi="Consolas"/>
          <w:color w:val="183691"/>
          <w:sz w:val="20"/>
          <w:szCs w:val="20"/>
        </w:rPr>
        <w:t>Your working directory here</w:t>
      </w:r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CD22B0A" w14:textId="26232B7F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461EF8A8" w14:textId="6090344B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Read CSV file</w:t>
      </w:r>
    </w:p>
    <w:p w14:paraId="2D360C97" w14:textId="17330F05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read.csv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reverse.csv"</w:t>
      </w:r>
    </w:p>
    <w:p w14:paraId="0D8DC23E" w14:textId="1CD3EA44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heade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TRUE</w:t>
      </w:r>
    </w:p>
    <w:p w14:paraId="12617FA5" w14:textId="08CEF611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eEncoding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UTF-8-BOM"</w:t>
      </w:r>
    </w:p>
    <w:p w14:paraId="416A9C7B" w14:textId="06C2A8F8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201F5B9" w14:textId="74D8EDCF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103C8849" w14:textId="4128157C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7D451655" w14:textId="39CD167B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5E76B576" w14:textId="0BE43DC2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head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B1C5001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case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rev_type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ov_sec</w:t>
      </w:r>
      <w:proofErr w:type="spellEnd"/>
    </w:p>
    <w:p w14:paraId="5835EB90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1    1     ache      70</w:t>
      </w:r>
    </w:p>
    <w:p w14:paraId="279ACBCE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2    2     ache      43</w:t>
      </w:r>
    </w:p>
    <w:p w14:paraId="7889652A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3    3     ache      77</w:t>
      </w:r>
    </w:p>
    <w:p w14:paraId="49FAF976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4    4     ache      67</w:t>
      </w:r>
    </w:p>
    <w:p w14:paraId="3C4111CA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5    5     ache      72</w:t>
      </w:r>
    </w:p>
    <w:p w14:paraId="275437C5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6    6     ache      93</w:t>
      </w:r>
    </w:p>
    <w:p w14:paraId="64EC3BAF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55BA8E7A" w14:textId="61D31301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library</w:t>
      </w:r>
      <w:proofErr w:type="gramEnd"/>
    </w:p>
    <w:p w14:paraId="70F8B95B" w14:textId="798CF942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ggplot2)</w:t>
      </w:r>
    </w:p>
    <w:p w14:paraId="10EBCC80" w14:textId="30434865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dply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1110877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457E9F63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Attaching package: '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plyr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</w:t>
      </w:r>
    </w:p>
    <w:p w14:paraId="25B570DC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s are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stats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3CB75DDF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61990575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filter, lag</w:t>
      </w:r>
    </w:p>
    <w:p w14:paraId="4673445A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s are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base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4F120B48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0247BA27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intersect,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etdiff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etequa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, union</w:t>
      </w:r>
    </w:p>
    <w:p w14:paraId="14BD1A5A" w14:textId="302620E8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psych)</w:t>
      </w:r>
    </w:p>
    <w:p w14:paraId="35A89A4F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2034883E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Attaching package: 'psych'</w:t>
      </w:r>
    </w:p>
    <w:p w14:paraId="1A5B6733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s are masked from '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ggplot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2':</w:t>
      </w:r>
    </w:p>
    <w:p w14:paraId="3F92DD9A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004C4121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%+%, alpha</w:t>
      </w:r>
    </w:p>
    <w:p w14:paraId="086B3CD9" w14:textId="6ADC4821" w:rsidR="00EE3B77" w:rsidRDefault="00CD657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 w:hint="eastAsia"/>
          <w:color w:val="333333"/>
          <w:sz w:val="20"/>
          <w:szCs w:val="20"/>
          <w:bdr w:val="none" w:sz="0" w:space="0" w:color="auto" w:frame="1"/>
        </w:rPr>
        <w:t>g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gpub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150A0A9B" w14:textId="6544C05A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3D459FE3" w14:textId="199425F9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Descriptive statistics</w:t>
      </w:r>
    </w:p>
    <w:p w14:paraId="33138BEA" w14:textId="63817CCC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FEB53E5" w14:textId="799D98EA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gmodels::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CrossTable(mydata$sex,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ydata$rev_type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)</w:t>
      </w:r>
    </w:p>
    <w:p w14:paraId="51FE4165" w14:textId="2E003E0C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describeBy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group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rev_typ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Library "psych"</w:t>
      </w:r>
    </w:p>
    <w:p w14:paraId="221FAB4A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33FB096E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Descriptive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statistics by group </w:t>
      </w:r>
    </w:p>
    <w:p w14:paraId="40A588BE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group: ache</w:t>
      </w:r>
    </w:p>
    <w:p w14:paraId="297BBB50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      vars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n  mean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d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median trimmed   mad min max range skew kurtosis</w:t>
      </w:r>
    </w:p>
    <w:p w14:paraId="0ACDC12F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case         1 109 55.49 32.09     55   55.45 41.51   1 111   110 0.01    -1.24</w:t>
      </w:r>
    </w:p>
    <w:p w14:paraId="1278E8BE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rev_type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*    2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109  1.00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0.00      1    1.00  0.00   1   1     0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NaN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NaN</w:t>
      </w:r>
      <w:proofErr w:type="spellEnd"/>
    </w:p>
    <w:p w14:paraId="43856B22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ov_sec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3 109 70.15 11.24     70   69.71 10.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38  43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95    52 0.20     0.00</w:t>
      </w:r>
    </w:p>
    <w:p w14:paraId="706BD456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        se</w:t>
      </w:r>
    </w:p>
    <w:p w14:paraId="73BDD10A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case      3.07</w:t>
      </w:r>
    </w:p>
    <w:p w14:paraId="540958C1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rev_type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* 0.00</w:t>
      </w:r>
    </w:p>
    <w:p w14:paraId="059EC227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ov_sec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1.08</w:t>
      </w:r>
    </w:p>
    <w:p w14:paraId="368B0412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------------------------------------------------------------ </w:t>
      </w:r>
    </w:p>
    <w:p w14:paraId="0E27FF55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group: new</w:t>
      </w:r>
    </w:p>
    <w:p w14:paraId="2F7B1CB9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lastRenderedPageBreak/>
        <w:t xml:space="preserve">#&gt;           vars   n   mean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d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median trimmed   mad min max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range  skew</w:t>
      </w:r>
      <w:proofErr w:type="gramEnd"/>
    </w:p>
    <w:p w14:paraId="2109AB91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case         1 109 163.51 32.79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164  164.00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40.03  60 218   158 -0.21</w:t>
      </w:r>
    </w:p>
    <w:p w14:paraId="0B07A2A9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rev_type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*    2 109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1.00  0.00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1    1.00  0.00   1   1     0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NaN</w:t>
      </w:r>
      <w:proofErr w:type="spellEnd"/>
    </w:p>
    <w:p w14:paraId="3EF7DDB9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ov_sec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3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109  58.41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7.72     58   58.19  8.90  35  80    45  0.16</w:t>
      </w:r>
    </w:p>
    <w:p w14:paraId="4601E21D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      kurtosis   se</w:t>
      </w:r>
    </w:p>
    <w:p w14:paraId="514C5F8E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case         -0.61 3.14</w:t>
      </w:r>
    </w:p>
    <w:p w14:paraId="79FAAF70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rev_type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*  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NaN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0.00</w:t>
      </w:r>
    </w:p>
    <w:p w14:paraId="21294843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ov_sec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 0.01 0.74</w:t>
      </w:r>
    </w:p>
    <w:p w14:paraId="47C5ED75" w14:textId="5A5921B5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F338769" w14:textId="286F044E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Normality test for each group</w:t>
      </w:r>
    </w:p>
    <w:p w14:paraId="46DE7BD2" w14:textId="4604FF39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ache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filter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rev_typ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=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ache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lec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ov_se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6040F55D" w14:textId="48C01435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hapiro.tes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ache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ov_se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711D4F7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4223DBF3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Shapiro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-Wilk normality test</w:t>
      </w:r>
    </w:p>
    <w:p w14:paraId="74B9D968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18D66CB6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data: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ache$mov_sec</w:t>
      </w:r>
      <w:proofErr w:type="spellEnd"/>
    </w:p>
    <w:p w14:paraId="75153464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W = 0.97685, p-value = 0.05425</w:t>
      </w:r>
    </w:p>
    <w:p w14:paraId="4987DBF6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7C0E3B1D" w14:textId="3557ECCE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new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filter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rev_typ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=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new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lec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ov_se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8FEC411" w14:textId="09245F19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hapiro.tes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new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ov_se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70B495D1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5AE4645E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Shapiro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-Wilk normality test</w:t>
      </w:r>
    </w:p>
    <w:p w14:paraId="06EB444A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0AA79211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data: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new$mov_sec</w:t>
      </w:r>
      <w:proofErr w:type="spellEnd"/>
    </w:p>
    <w:p w14:paraId="599B5F14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W = 0.98737, p-value = 0.3997</w:t>
      </w:r>
    </w:p>
    <w:p w14:paraId="389B785A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3F64F8BA" w14:textId="536107C4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Testing homogeneity of variances in k samples</w:t>
      </w:r>
    </w:p>
    <w:p w14:paraId="1FA6BDDB" w14:textId="4C73C132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bartlett.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es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ov_se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~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rev_typ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data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ACE3C92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34F687DA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Bartlett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test of homogeneity of variances</w:t>
      </w:r>
    </w:p>
    <w:p w14:paraId="70C695BA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0D6AF11E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data: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ydata$mov_sec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by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ydata$rev_type</w:t>
      </w:r>
      <w:proofErr w:type="spellEnd"/>
    </w:p>
    <w:p w14:paraId="5AB0B8C7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Bartlett's K-squared = 14.862, df = 1, p-value = 0.0001157</w:t>
      </w:r>
    </w:p>
    <w:p w14:paraId="48ADA2ED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485048DF" w14:textId="0FC77096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Unequal variance t-test</w:t>
      </w:r>
    </w:p>
    <w:p w14:paraId="4B0866A2" w14:textId="7136E0AA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.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es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ov_se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~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rev_typ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var.equal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FALS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1C56239B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2FA0A11D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Welch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Two Sample t-test</w:t>
      </w:r>
    </w:p>
    <w:p w14:paraId="4051AB07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181B0F0D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data: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ydata$mov_sec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by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ydata$rev_type</w:t>
      </w:r>
      <w:proofErr w:type="spellEnd"/>
    </w:p>
    <w:p w14:paraId="611D2197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 = 8.9857, df = 191.3, p-value = 2.467e-16</w:t>
      </w:r>
    </w:p>
    <w:p w14:paraId="359E7CB7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alternative hypothesis: true difference in means between group ache and group new is not equal to 0</w:t>
      </w:r>
    </w:p>
    <w:p w14:paraId="1C2350AC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95 percent confidence interval:</w:t>
      </w:r>
    </w:p>
    <w:p w14:paraId="11DAA84F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9.158235 14.309655</w:t>
      </w:r>
    </w:p>
    <w:p w14:paraId="0C779FAA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sample estimates:</w:t>
      </w:r>
    </w:p>
    <w:p w14:paraId="643502BD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mean in group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ache  mean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in group new </w:t>
      </w:r>
    </w:p>
    <w:p w14:paraId="60B6FF86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      70.14679           58.41284</w:t>
      </w:r>
    </w:p>
    <w:p w14:paraId="6775A2FA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26FA2EDB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66E45FD2" w14:textId="6155C01C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Plotting</w:t>
      </w:r>
    </w:p>
    <w:p w14:paraId="623CFA71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5860A441" w14:textId="31B7D0CF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temp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Data for graph</w:t>
      </w:r>
    </w:p>
    <w:p w14:paraId="0E8A3E56" w14:textId="73D2587B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roup_by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rev_typ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68863238" w14:textId="67996B3B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ummaris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m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mean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ov_se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ov_se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</w:p>
    <w:p w14:paraId="7F418B65" w14:textId="03B39CB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108DA7F7" w14:textId="1C8FC9A3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emp</w:t>
      </w:r>
    </w:p>
    <w:p w14:paraId="25717564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# A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tibble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: 2 x 3</w:t>
      </w:r>
    </w:p>
    <w:p w14:paraId="0CB13BD2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lastRenderedPageBreak/>
        <w:t xml:space="preserve">#&gt;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rev_type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n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d</w:t>
      </w:r>
      <w:proofErr w:type="spellEnd"/>
    </w:p>
    <w:p w14:paraId="0650AD80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&lt;chr&gt;    &lt;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&lt;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</w:t>
      </w:r>
    </w:p>
    <w:p w14:paraId="601CC28B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1 ache      70.1 11.2 </w:t>
      </w:r>
    </w:p>
    <w:p w14:paraId="4A602D6E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2 new   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58.4  7.72</w:t>
      </w:r>
      <w:proofErr w:type="gramEnd"/>
    </w:p>
    <w:p w14:paraId="66BBB41E" w14:textId="777777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49F9D6F6" w14:textId="796798B8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gplo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temp,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=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rev_typ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n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10B88312" w14:textId="165ABE76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rrorba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mi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s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max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s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width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3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11890C01" w14:textId="324972D6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col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width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</w:t>
      </w:r>
      <w:proofErr w:type="gramStart"/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proofErr w:type="gramEnd"/>
    </w:p>
    <w:p w14:paraId="519E3A42" w14:textId="46C73789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ggpubr</w:t>
      </w:r>
      <w:proofErr w:type="spellEnd"/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::</w:t>
      </w:r>
      <w:proofErr w:type="spellStart"/>
      <w:proofErr w:type="gramEnd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bracke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mi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ache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max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new"</w:t>
      </w:r>
    </w:p>
    <w:p w14:paraId="3E2DE326" w14:textId="63AA5AA9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  , </w:t>
      </w:r>
      <w:proofErr w:type="spellStart"/>
      <w:proofErr w:type="gram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.position</w:t>
      </w:r>
      <w:proofErr w:type="spellEnd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85</w:t>
      </w:r>
    </w:p>
    <w:p w14:paraId="016FF53C" w14:textId="1964E1B5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*"</w:t>
      </w:r>
    </w:p>
    <w:p w14:paraId="3F1FBCC3" w14:textId="4E33AE33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  , </w:t>
      </w:r>
      <w:proofErr w:type="spellStart"/>
      <w:proofErr w:type="gram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tip.length</w:t>
      </w:r>
      <w:proofErr w:type="spellEnd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0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0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F9966FF" w14:textId="2FAEC560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  , </w:t>
      </w:r>
      <w:proofErr w:type="spellStart"/>
      <w:proofErr w:type="gram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ord.flip</w:t>
      </w:r>
      <w:proofErr w:type="spellEnd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FALS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7B1127FD" w14:textId="5ED6CE76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heme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lassi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5C380F91" w14:textId="71BB75DB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y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ntinuou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mit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9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, </w:t>
      </w:r>
    </w:p>
    <w:p w14:paraId="6DBA14D9" w14:textId="3FA54F7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Movement time (sec)"</w:t>
      </w:r>
    </w:p>
    <w:p w14:paraId="16BECD9C" w14:textId="43E65A47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expand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0E2880E" w14:textId="77222BA8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reak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q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9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7D8A4544" w14:textId="74F1D260" w:rsidR="00EE3B77" w:rsidRDefault="00EE3B7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x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discret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Anticholinergic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New drug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C904D25" w14:textId="7C20A0F0" w:rsidR="00EE3B77" w:rsidRDefault="00EE3B77" w:rsidP="009654C8">
      <w:pPr>
        <w:rPr>
          <w:color w:val="333333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Reversal agents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6EC5FA2" w14:textId="3EB055C2" w:rsidR="00EE3B77" w:rsidRDefault="00EE3B77" w:rsidP="009654C8">
      <w:pPr>
        <w:rPr>
          <w:rFonts w:ascii="Helvetica" w:hAnsi="Helvetica" w:cs="Helvetica"/>
          <w:color w:val="333333"/>
        </w:rPr>
      </w:pPr>
      <w:r>
        <w:rPr>
          <w:rFonts w:eastAsiaTheme="minorHAnsi"/>
          <w:noProof/>
        </w:rPr>
        <w:drawing>
          <wp:inline distT="0" distB="0" distL="0" distR="0" wp14:anchorId="3F72334E" wp14:editId="711B4844">
            <wp:extent cx="5731510" cy="4093845"/>
            <wp:effectExtent l="0" t="0" r="2540" b="190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9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69943" w14:textId="65446572" w:rsidR="00EE3B77" w:rsidRDefault="00EE3B77" w:rsidP="009654C8">
      <w:pPr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</w:pPr>
      <w:r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br w:type="page"/>
      </w:r>
    </w:p>
    <w:p w14:paraId="0BF4AC3F" w14:textId="77777777" w:rsidR="00EE3B77" w:rsidRDefault="00EE3B77" w:rsidP="009654C8">
      <w:pPr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</w:pPr>
    </w:p>
    <w:p w14:paraId="22AC2F6E" w14:textId="00069C27" w:rsidR="006E3B5F" w:rsidRDefault="006E3B5F" w:rsidP="00C93F4F">
      <w:pPr>
        <w:pStyle w:val="1"/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r w:rsidR="002B2AAB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3.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ired t-test example</w:t>
      </w:r>
      <w:r w:rsidR="002B2AAB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</w:p>
    <w:p w14:paraId="42A45F36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 Cautions: This process does not include </w:t>
      </w:r>
    </w:p>
    <w:p w14:paraId="36E562B3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the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basic assumptions validations for the test</w:t>
      </w:r>
    </w:p>
    <w:p w14:paraId="19083CD4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6C1255A6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Set Working Directory</w:t>
      </w:r>
    </w:p>
    <w:p w14:paraId="3E37B8F1" w14:textId="77777777" w:rsidR="00C93F4F" w:rsidRDefault="00C93F4F" w:rsidP="00C93F4F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tw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st"/>
          <w:rFonts w:ascii="Consolas" w:hAnsi="Consolas"/>
          <w:color w:val="183691"/>
          <w:sz w:val="20"/>
          <w:szCs w:val="20"/>
        </w:rPr>
        <w:t>Your working directory here</w:t>
      </w:r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DC307E8" w14:textId="77777777" w:rsidR="00B04CC8" w:rsidRPr="00C93F4F" w:rsidRDefault="00B04CC8" w:rsidP="009654C8">
      <w:pP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</w:pPr>
    </w:p>
    <w:p w14:paraId="2EE8D34B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Read CSV file</w:t>
      </w:r>
    </w:p>
    <w:p w14:paraId="6D4080B8" w14:textId="4A56B5F2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read.csv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cuffpressure.csv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heade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TRU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eEncoding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UTF-8-BOM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E96FDB1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618F4A0A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head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1183A33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patient manual cuff25</w:t>
      </w:r>
    </w:p>
    <w:p w14:paraId="297D84D4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1       1     16     10</w:t>
      </w:r>
    </w:p>
    <w:p w14:paraId="4F5D8BBC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2       2     60     27</w:t>
      </w:r>
    </w:p>
    <w:p w14:paraId="52C69984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3       3     58     26</w:t>
      </w:r>
    </w:p>
    <w:p w14:paraId="27FC3E36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4       4     70     31</w:t>
      </w:r>
    </w:p>
    <w:p w14:paraId="12EB6E9E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5       5     38     18</w:t>
      </w:r>
    </w:p>
    <w:p w14:paraId="6CFF646F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6       6     72     32</w:t>
      </w:r>
    </w:p>
    <w:p w14:paraId="1CBCE9A4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22CFB6F7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ADBDFFF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.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es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(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gramEnd"/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anual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 mydata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cuff25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paired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TRU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02CE3D3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452CD33E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Paired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t-test</w:t>
      </w:r>
    </w:p>
    <w:p w14:paraId="63B0D733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123CAC07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data: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ydata$manua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and mydata$cuff25</w:t>
      </w:r>
    </w:p>
    <w:p w14:paraId="3CA03C9E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 = 23.263, df = 99, p-value &lt; 2.2e-16</w:t>
      </w:r>
    </w:p>
    <w:p w14:paraId="6A425C74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alternative hypothesis: true difference in means is not equal to 0</w:t>
      </w:r>
    </w:p>
    <w:p w14:paraId="0EE1ACEE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95 percent confidence interval:</w:t>
      </w:r>
    </w:p>
    <w:p w14:paraId="02B3D153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27.27656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32.36344</w:t>
      </w:r>
    </w:p>
    <w:p w14:paraId="47720CBB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sample estimates:</w:t>
      </w:r>
    </w:p>
    <w:p w14:paraId="7D5F48E2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mean of the differences </w:t>
      </w:r>
    </w:p>
    <w:p w14:paraId="4B7C0CF9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              29.82</w:t>
      </w:r>
    </w:p>
    <w:p w14:paraId="710A847F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3B89E663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Library</w:t>
      </w:r>
    </w:p>
    <w:p w14:paraId="34582D52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dply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5CF75F6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72ED29AB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Attaching package: '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plyr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</w:t>
      </w:r>
    </w:p>
    <w:p w14:paraId="0F647405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s are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stats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1BC390B3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3892F54D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filter, lag</w:t>
      </w:r>
    </w:p>
    <w:p w14:paraId="78D94F61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s are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base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43C73639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4C77F775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intersect,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etdiff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etequa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, union</w:t>
      </w:r>
    </w:p>
    <w:p w14:paraId="315D19AC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reshape)</w:t>
      </w:r>
    </w:p>
    <w:p w14:paraId="5BAEB0FA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57C84A53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Attaching package: 'reshape'</w:t>
      </w:r>
    </w:p>
    <w:p w14:paraId="39D83462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 is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dplyr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365E7276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6059F10E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rename</w:t>
      </w:r>
    </w:p>
    <w:p w14:paraId="75819E45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ggpub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8A1A465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Loading required package: ggplot2</w:t>
      </w:r>
    </w:p>
    <w:p w14:paraId="3C2C7CC0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ggplot2)</w:t>
      </w:r>
    </w:p>
    <w:p w14:paraId="11BAA539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40613C85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melt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mel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id=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patien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Library: reshape</w:t>
      </w:r>
    </w:p>
    <w:p w14:paraId="6D5B98B9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6DFEEC50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melt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.ordere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mel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67BCA3AF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rrang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melt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patient</w:t>
      </w:r>
      <w:proofErr w:type="spellEnd"/>
    </w:p>
    <w:p w14:paraId="4AE05CB2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lastRenderedPageBreak/>
        <w:t xml:space="preserve">          , </w:t>
      </w: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melt</w:t>
      </w:r>
      <w:proofErr w:type="gramEnd"/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variable</w:t>
      </w:r>
      <w:proofErr w:type="spellEnd"/>
    </w:p>
    <w:p w14:paraId="1C50F6A0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)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Library: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plyr</w:t>
      </w:r>
      <w:proofErr w:type="spellEnd"/>
    </w:p>
    <w:p w14:paraId="6912296C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</w:t>
      </w:r>
    </w:p>
    <w:p w14:paraId="78CBF124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head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melt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.ordere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2EEFB46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patient variable value</w:t>
      </w:r>
    </w:p>
    <w:p w14:paraId="652A7662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1       1   manual    16</w:t>
      </w:r>
    </w:p>
    <w:p w14:paraId="290C7228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2       1   cuff25    10</w:t>
      </w:r>
    </w:p>
    <w:p w14:paraId="5D84393A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3       2   manual    60</w:t>
      </w:r>
    </w:p>
    <w:p w14:paraId="349457F6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4       2   cuff25    27</w:t>
      </w:r>
    </w:p>
    <w:p w14:paraId="39FF55CE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5       3   manual    58</w:t>
      </w:r>
    </w:p>
    <w:p w14:paraId="138B86B9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6       3   cuff25    26</w:t>
      </w:r>
    </w:p>
    <w:p w14:paraId="6ABC143D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4C61485E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temp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melt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.ordere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4B2220AE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roup_by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(variable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774C8794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ummaris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mean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mean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value)</w:t>
      </w:r>
    </w:p>
    <w:p w14:paraId="4DFA26D6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value)</w:t>
      </w:r>
    </w:p>
    <w:p w14:paraId="10B0B324" w14:textId="19B6E2E9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)</w:t>
      </w:r>
      <w:r w:rsidR="00570696"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#A dataset for </w:t>
      </w:r>
      <w:proofErr w:type="spellStart"/>
      <w:r w:rsidR="00FB2A2A"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ggplot</w:t>
      </w:r>
      <w:proofErr w:type="spellEnd"/>
    </w:p>
    <w:p w14:paraId="65D525EC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3D1CB144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emp</w:t>
      </w:r>
    </w:p>
    <w:p w14:paraId="10C95213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# A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tibble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: 2 x 3</w:t>
      </w:r>
    </w:p>
    <w:p w14:paraId="165E6A9D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variable  mean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d</w:t>
      </w:r>
      <w:proofErr w:type="spellEnd"/>
    </w:p>
    <w:p w14:paraId="3F2CB5FE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&lt;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fct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  &lt;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&lt;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</w:t>
      </w:r>
    </w:p>
    <w:p w14:paraId="314EAA84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1 manual    55.1 20.4 </w:t>
      </w:r>
    </w:p>
    <w:p w14:paraId="31F04A3E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2 cuff25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25.3  7.77</w:t>
      </w:r>
      <w:proofErr w:type="gramEnd"/>
    </w:p>
    <w:p w14:paraId="6A5D0084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CE9B98C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p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gplo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temp,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variable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mean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group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7D7FF16B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n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305D939A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rrorba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mi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mean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s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max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ea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s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width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0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10F44CFF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poin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hape=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2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3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white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073A8225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heme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lassi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6A9F7F0F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y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ntinuou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mit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8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, </w:t>
      </w:r>
    </w:p>
    <w:p w14:paraId="03DA5671" w14:textId="6FBD214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r w:rsidR="00425E59"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I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nflation volume (ml)"</w:t>
      </w:r>
    </w:p>
    <w:p w14:paraId="6A32E76B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expand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DE4E0D1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reak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q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8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10918FD0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x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discret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Manual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Cuff pressured at 25 mmHg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B46E8E4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Cuff pressure manipulations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2A6153DD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72DB0160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56D0B3A3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p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bracke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mi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manual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max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cuff25"</w:t>
      </w:r>
    </w:p>
    <w:p w14:paraId="1F88667C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, </w:t>
      </w:r>
      <w:proofErr w:type="spellStart"/>
      <w:proofErr w:type="gram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.position</w:t>
      </w:r>
      <w:proofErr w:type="spellEnd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77</w:t>
      </w:r>
    </w:p>
    <w:p w14:paraId="4ED05699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*"</w:t>
      </w:r>
    </w:p>
    <w:p w14:paraId="29970439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, </w:t>
      </w:r>
      <w:proofErr w:type="spellStart"/>
      <w:proofErr w:type="gram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.size</w:t>
      </w:r>
      <w:proofErr w:type="spellEnd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5</w:t>
      </w:r>
    </w:p>
    <w:p w14:paraId="2189D3FA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vjust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7</w:t>
      </w:r>
    </w:p>
    <w:p w14:paraId="3F95EC6C" w14:textId="77777777" w:rsidR="006E3B5F" w:rsidRDefault="006E3B5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, </w:t>
      </w:r>
      <w:proofErr w:type="spellStart"/>
      <w:proofErr w:type="gram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tip.length</w:t>
      </w:r>
      <w:proofErr w:type="spellEnd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0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0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759BB376" w14:textId="77777777" w:rsidR="006E3B5F" w:rsidRDefault="006E3B5F" w:rsidP="009654C8">
      <w:pPr>
        <w:rPr>
          <w:color w:val="333333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library: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ggpubr</w:t>
      </w:r>
      <w:proofErr w:type="spellEnd"/>
    </w:p>
    <w:p w14:paraId="7140B9F7" w14:textId="72828F66" w:rsidR="006E3B5F" w:rsidRDefault="006E3B5F" w:rsidP="009654C8">
      <w:pPr>
        <w:rPr>
          <w:rFonts w:ascii="Helvetica" w:hAnsi="Helvetica" w:cs="Helvetica"/>
          <w:color w:val="333333"/>
        </w:rPr>
      </w:pPr>
      <w:r>
        <w:rPr>
          <w:noProof/>
        </w:rPr>
        <w:lastRenderedPageBreak/>
        <w:drawing>
          <wp:inline distT="0" distB="0" distL="0" distR="0" wp14:anchorId="12B2A897" wp14:editId="0C8C0403">
            <wp:extent cx="5731510" cy="4093845"/>
            <wp:effectExtent l="0" t="0" r="2540" b="190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9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D4923" w14:textId="717F945D" w:rsidR="00A57243" w:rsidRDefault="00A57243" w:rsidP="009654C8">
      <w:r>
        <w:br w:type="page"/>
      </w:r>
    </w:p>
    <w:p w14:paraId="310DDCAC" w14:textId="6961203C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lastRenderedPageBreak/>
        <w:t>#</w:t>
      </w:r>
      <w:r w:rsidR="00B13671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4.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ANOVA example</w:t>
      </w:r>
      <w:r w:rsidR="00B13671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</w:p>
    <w:p w14:paraId="7BD77757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 Cautions: This process does not include </w:t>
      </w:r>
    </w:p>
    <w:p w14:paraId="140A420A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the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basic assumptions validations for the test</w:t>
      </w:r>
    </w:p>
    <w:p w14:paraId="68942FCE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17FAD831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Set Working Directory</w:t>
      </w:r>
    </w:p>
    <w:p w14:paraId="655EFB2D" w14:textId="77777777" w:rsidR="00B13671" w:rsidRDefault="00B13671" w:rsidP="00B13671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tw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st"/>
          <w:rFonts w:ascii="Consolas" w:hAnsi="Consolas"/>
          <w:color w:val="183691"/>
          <w:sz w:val="20"/>
          <w:szCs w:val="20"/>
        </w:rPr>
        <w:t>Your working directory here</w:t>
      </w:r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191F4473" w14:textId="77777777" w:rsidR="009B41AC" w:rsidRPr="00B13671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4037D602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Read CSV file</w:t>
      </w:r>
    </w:p>
    <w:p w14:paraId="3919F3A0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read.csv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opioid_surgery.csv"</w:t>
      </w:r>
    </w:p>
    <w:p w14:paraId="33A4265B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heade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TRUE</w:t>
      </w:r>
    </w:p>
    <w:p w14:paraId="3B6033BF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eEncoding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UTF-8-BOM"</w:t>
      </w:r>
    </w:p>
    <w:p w14:paraId="74ADF32F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057593F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42079370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head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7B00974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case   a   b   c</w:t>
      </w:r>
    </w:p>
    <w:p w14:paraId="776771D7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1    1 565 574 741</w:t>
      </w:r>
    </w:p>
    <w:p w14:paraId="568748FA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2    2 477 519 674</w:t>
      </w:r>
    </w:p>
    <w:p w14:paraId="1F079309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3    3 712 668 853</w:t>
      </w:r>
    </w:p>
    <w:p w14:paraId="00A08F8C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4    4 325 422 557</w:t>
      </w:r>
    </w:p>
    <w:p w14:paraId="2AAFA815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5    5 517 544 704</w:t>
      </w:r>
    </w:p>
    <w:p w14:paraId="2FCFE647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6    6 552 566 731</w:t>
      </w:r>
    </w:p>
    <w:p w14:paraId="55C1FD0F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E1600AE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hapiro.tes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7D24D54B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0917A665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Shapiro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-Wilk normality test</w:t>
      </w:r>
    </w:p>
    <w:p w14:paraId="6B5725D0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09529474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data: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ydata$a</w:t>
      </w:r>
      <w:proofErr w:type="spellEnd"/>
    </w:p>
    <w:p w14:paraId="4015CB3B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W = 0.98628, p-value = 0.7636</w:t>
      </w:r>
    </w:p>
    <w:p w14:paraId="1F226CE7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hapiro.tes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b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6B8A4ED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749BC4C1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Shapiro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-Wilk normality test</w:t>
      </w:r>
    </w:p>
    <w:p w14:paraId="16D803D8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78184650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data: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ydata$b</w:t>
      </w:r>
      <w:proofErr w:type="spellEnd"/>
    </w:p>
    <w:p w14:paraId="564E6AE4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W = 0.98627, p-value = 0.7631</w:t>
      </w:r>
    </w:p>
    <w:p w14:paraId="1967822D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hapiro.tes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2F9A78E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2E9DB6B2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Shapiro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-Wilk normality test</w:t>
      </w:r>
    </w:p>
    <w:p w14:paraId="7376A8C5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2A35932A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data: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ydata$c</w:t>
      </w:r>
      <w:proofErr w:type="spellEnd"/>
    </w:p>
    <w:p w14:paraId="645B8700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W = 0.9863, p-value = 0.7648</w:t>
      </w:r>
    </w:p>
    <w:p w14:paraId="2656F58D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7116E0EF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15C0324E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9568905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Library</w:t>
      </w:r>
    </w:p>
    <w:p w14:paraId="57D33E83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reshape)</w:t>
      </w:r>
    </w:p>
    <w:p w14:paraId="5E11FC2F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730473AF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CD6EDE6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melt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mel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id=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case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library: reshape</w:t>
      </w:r>
    </w:p>
    <w:p w14:paraId="2C7144A2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head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melt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1062B78C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case variable value</w:t>
      </w:r>
    </w:p>
    <w:p w14:paraId="36282E48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1    1        a   565</w:t>
      </w:r>
    </w:p>
    <w:p w14:paraId="3E845161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2    2        a   477</w:t>
      </w:r>
    </w:p>
    <w:p w14:paraId="7532CC2E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3    3        a   712</w:t>
      </w:r>
    </w:p>
    <w:p w14:paraId="38CFE7AA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4    4        a   325</w:t>
      </w:r>
    </w:p>
    <w:p w14:paraId="1AF72E6A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5    5        a   517</w:t>
      </w:r>
    </w:p>
    <w:p w14:paraId="17BC6131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6    6        a   552</w:t>
      </w:r>
    </w:p>
    <w:p w14:paraId="30E94F9F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1A050CC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7E4840E7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lastRenderedPageBreak/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dply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4EED0DC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48CF5F5D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Attaching package: '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plyr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</w:t>
      </w:r>
    </w:p>
    <w:p w14:paraId="568A4BA6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 is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reshape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1285097B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14C975EC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rename</w:t>
      </w:r>
    </w:p>
    <w:p w14:paraId="0FBDA818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s are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stats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79E64D86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1338FF59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filter, lag</w:t>
      </w:r>
    </w:p>
    <w:p w14:paraId="0CA8C1F1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s are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base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4124EE67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40DAB392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intersect,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etdiff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etequa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, union</w:t>
      </w:r>
    </w:p>
    <w:p w14:paraId="2127ACD3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A1DEAC1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temp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melt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38C3A842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roup_by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(variable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451AC404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ummaris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m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mean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(value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.rm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TRU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2EDEB7B4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value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.rm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TRU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13A3D99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)</w:t>
      </w:r>
    </w:p>
    <w:p w14:paraId="2259DBD1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head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temp)</w:t>
      </w:r>
    </w:p>
    <w:p w14:paraId="6C52B478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# A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tibble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: 3 x 3</w:t>
      </w:r>
    </w:p>
    <w:p w14:paraId="3BE24DBD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variable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n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d</w:t>
      </w:r>
      <w:proofErr w:type="spellEnd"/>
    </w:p>
    <w:p w14:paraId="73CD2619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&lt;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fct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  &lt;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&lt;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</w:t>
      </w:r>
    </w:p>
    <w:p w14:paraId="203B7024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1 a         544. 158. </w:t>
      </w:r>
    </w:p>
    <w:p w14:paraId="2349CDA7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2 b         561.  99.9</w:t>
      </w:r>
    </w:p>
    <w:p w14:paraId="61633876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3 c         724. 121.</w:t>
      </w:r>
    </w:p>
    <w:p w14:paraId="3679FAEF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09C642A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anova.result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ov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(value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~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variable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data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mel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ABB61B9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umm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anova.result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1A0AE1B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     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f  Sum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Sq Mean Sq F value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r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(&gt;F)    </w:t>
      </w:r>
    </w:p>
    <w:p w14:paraId="1C44141F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variable      2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1136553  568277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34.51 2.78e-13 ***</w:t>
      </w:r>
    </w:p>
    <w:p w14:paraId="7AC49E02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Residuals   168 2766386   16467                     </w:t>
      </w:r>
    </w:p>
    <w:p w14:paraId="63EEAE22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---</w:t>
      </w:r>
    </w:p>
    <w:p w14:paraId="569B2E7C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ignif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. codes:  0 '***' 0.001 '**' 0.01 '*' 0.05 '.' 0.1 ' ' 1</w:t>
      </w:r>
    </w:p>
    <w:p w14:paraId="1A53269D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ukeyHS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anova.result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2FD072B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Tukey multiple comparisons of means</w:t>
      </w:r>
    </w:p>
    <w:p w14:paraId="40089D97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95% family-wise confidence level</w:t>
      </w:r>
    </w:p>
    <w:p w14:paraId="259280B4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00603184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Fit: 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aov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formula = value ~ variable, data =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ydata.melt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)</w:t>
      </w:r>
    </w:p>
    <w:p w14:paraId="05584A4E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27275267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$variable</w:t>
      </w:r>
    </w:p>
    <w:p w14:paraId="2A9106E2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     diff   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lwr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upr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p adj</w:t>
      </w:r>
    </w:p>
    <w:p w14:paraId="18C1C802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b-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a  17.22807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-39.61142  74.06756 0.7539437</w:t>
      </w:r>
    </w:p>
    <w:p w14:paraId="5D22C3E3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c-a 180.91228 124.07279 237.75177 0.0000000</w:t>
      </w:r>
    </w:p>
    <w:p w14:paraId="19C1C4C7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c-b 163.68421 106.84472 220.52370 0.0000000</w:t>
      </w:r>
    </w:p>
    <w:p w14:paraId="39A6D844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50C3779A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ggplot2)</w:t>
      </w:r>
    </w:p>
    <w:p w14:paraId="59B5A6DF" w14:textId="77777777" w:rsidR="00E02D48" w:rsidRDefault="00E02D48" w:rsidP="009654C8">
      <w:pP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</w:pPr>
    </w:p>
    <w:p w14:paraId="591DE94D" w14:textId="4B38B64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gplo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temp,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variable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n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group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6B8C0AE8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rrorba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mi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s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max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s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width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0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768B619C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ba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tat=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identity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width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5C2C9D46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heme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lassi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369A6D28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y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ntinuou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mit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95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, </w:t>
      </w:r>
    </w:p>
    <w:p w14:paraId="5D5A727E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Administered dose (mg)"</w:t>
      </w:r>
    </w:p>
    <w:p w14:paraId="71E7393E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expand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E8BE7D3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reak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q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90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0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68495D7F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x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discret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urgery A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urgery B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urgery C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6194B4CA" w14:textId="77777777" w:rsidR="009B41AC" w:rsidRDefault="009B41A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urgical types</w:t>
      </w:r>
      <w:proofErr w:type="gramStart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proofErr w:type="gramEnd"/>
    </w:p>
    <w:p w14:paraId="20E8998D" w14:textId="77777777" w:rsidR="009B41AC" w:rsidRDefault="009B41AC" w:rsidP="009654C8">
      <w:pPr>
        <w:rPr>
          <w:color w:val="333333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ex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3.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86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*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7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16578CD8" w14:textId="3607BD39" w:rsidR="009B41AC" w:rsidRDefault="009B41AC" w:rsidP="009654C8">
      <w:pPr>
        <w:rPr>
          <w:rFonts w:ascii="Helvetica" w:hAnsi="Helvetica" w:cs="Helvetica"/>
          <w:color w:val="333333"/>
        </w:rPr>
      </w:pPr>
      <w:r>
        <w:rPr>
          <w:noProof/>
        </w:rPr>
        <w:lastRenderedPageBreak/>
        <w:drawing>
          <wp:inline distT="0" distB="0" distL="0" distR="0" wp14:anchorId="39C2B4B0" wp14:editId="76730806">
            <wp:extent cx="5731510" cy="4093845"/>
            <wp:effectExtent l="0" t="0" r="2540" b="190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9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B9664" w14:textId="5D596813" w:rsidR="00EE73C3" w:rsidRDefault="00EE73C3" w:rsidP="009654C8">
      <w:r>
        <w:br w:type="page"/>
      </w:r>
    </w:p>
    <w:p w14:paraId="76D797F9" w14:textId="09B179D1" w:rsidR="009B7EB9" w:rsidRDefault="009B7EB9" w:rsidP="00803290">
      <w:pPr>
        <w:pStyle w:val="1"/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lastRenderedPageBreak/>
        <w:t>#</w:t>
      </w:r>
      <w:r w:rsidR="00803290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4.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RM ANOVA example</w:t>
      </w:r>
      <w:r w:rsidR="00803290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</w:p>
    <w:p w14:paraId="47EE315B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Leaved out the detailed statistical analysis process</w:t>
      </w:r>
    </w:p>
    <w:p w14:paraId="5EB6556A" w14:textId="77777777" w:rsidR="003B2BDE" w:rsidRDefault="003B2BDE" w:rsidP="003B2BDE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13F7B7CD" w14:textId="77777777" w:rsidR="003B2BDE" w:rsidRDefault="003B2BDE" w:rsidP="003B2BDE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Set Working Directory</w:t>
      </w:r>
    </w:p>
    <w:p w14:paraId="2152E35B" w14:textId="77777777" w:rsidR="003B2BDE" w:rsidRDefault="003B2BDE" w:rsidP="003B2BDE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tw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st"/>
          <w:rFonts w:ascii="Consolas" w:hAnsi="Consolas"/>
          <w:color w:val="183691"/>
          <w:sz w:val="20"/>
          <w:szCs w:val="20"/>
        </w:rPr>
        <w:t>Your working directory here</w:t>
      </w:r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692EFFBA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4B157702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Library</w:t>
      </w:r>
    </w:p>
    <w:p w14:paraId="11836BE9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dply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79CF777F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272849A3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Attaching package: '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plyr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</w:t>
      </w:r>
    </w:p>
    <w:p w14:paraId="4F9DA77D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s are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stats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6E2F45DE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26983F39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filter, lag</w:t>
      </w:r>
    </w:p>
    <w:p w14:paraId="39BE4500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s are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base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5369DBED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1F270584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intersect,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etdiff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etequa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, union</w:t>
      </w:r>
    </w:p>
    <w:p w14:paraId="370B5A71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rstatix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9997173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1EA21ECC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Attaching package: '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rstatix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</w:t>
      </w:r>
    </w:p>
    <w:p w14:paraId="4C843FAA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 is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stats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088B4882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62695E58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filter</w:t>
      </w:r>
    </w:p>
    <w:p w14:paraId="7F553BDE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ggplot2)</w:t>
      </w:r>
    </w:p>
    <w:p w14:paraId="03E6B50E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gg.gap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4BC81DF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Warning: package '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gg.gap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 was built under R version 4.1.1</w:t>
      </w:r>
    </w:p>
    <w:p w14:paraId="0ECF332A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3DEA7BFE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Read CSV file</w:t>
      </w:r>
    </w:p>
    <w:p w14:paraId="67A39FC7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read.csv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dbpmedication.csv"</w:t>
      </w:r>
    </w:p>
    <w:p w14:paraId="0B3593B3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heade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TRUE</w:t>
      </w:r>
    </w:p>
    <w:p w14:paraId="216FFDEA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eEncoding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UTF-8-BOM"</w:t>
      </w:r>
    </w:p>
    <w:p w14:paraId="606CC336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)</w:t>
      </w:r>
    </w:p>
    <w:p w14:paraId="4789DA37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E854387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head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297C59D3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case   group dbp00 dbp05 dbp10 dbp15 dbp20 dbp25</w:t>
      </w:r>
    </w:p>
    <w:p w14:paraId="228ECDF1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1    1 Control    85    67    55    47    50    47</w:t>
      </w:r>
    </w:p>
    <w:p w14:paraId="5B7F6BAB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2    2 Control    76    70    74    82    80    73</w:t>
      </w:r>
    </w:p>
    <w:p w14:paraId="42526626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3    3 Control    55    60    50    55    55    56</w:t>
      </w:r>
    </w:p>
    <w:p w14:paraId="6E259046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4    4 Control    80    65    70    58    61    60</w:t>
      </w:r>
    </w:p>
    <w:p w14:paraId="321CD0C8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5    5 Control   105   100    96    84    79    81</w:t>
      </w:r>
    </w:p>
    <w:p w14:paraId="16824C2B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6    6 Control    90    91    95    85    92    85</w:t>
      </w:r>
    </w:p>
    <w:p w14:paraId="1FB0DA5A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5EB5622B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long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Library "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plyr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"</w:t>
      </w:r>
    </w:p>
    <w:p w14:paraId="6F8403A7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ather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key=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ime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value=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proofErr w:type="spellStart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dbp</w:t>
      </w:r>
      <w:proofErr w:type="spell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 dbp00</w:t>
      </w:r>
    </w:p>
    <w:p w14:paraId="368D1D6C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, dbp05, dbp10, dbp15, dbp20, dbp25</w:t>
      </w:r>
    </w:p>
    <w:p w14:paraId="5EAE8688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</w:p>
    <w:p w14:paraId="686C087D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nvert_as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facto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case, time)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Library: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rstatix</w:t>
      </w:r>
      <w:proofErr w:type="spellEnd"/>
    </w:p>
    <w:p w14:paraId="138E91A2" w14:textId="40DBB2B0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4762D371" w14:textId="3DD4ED35" w:rsidR="00E30622" w:rsidRDefault="000B197D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 </w:t>
      </w:r>
      <w:r w:rsidRPr="000B197D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Data transform into long type for analysis and plotting </w:t>
      </w:r>
    </w:p>
    <w:p w14:paraId="5F75AEBE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long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ample_n_by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(group, time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0BDA662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# A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tibble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: 12 x 4</w:t>
      </w:r>
    </w:p>
    <w:p w14:paraId="46A4E501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case  group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time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p</w:t>
      </w:r>
      <w:proofErr w:type="spellEnd"/>
    </w:p>
    <w:p w14:paraId="3EF22451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&lt;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fct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&lt;chr&gt;     &lt;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fct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&lt;int&gt;</w:t>
      </w:r>
    </w:p>
    <w:p w14:paraId="6A67FFCE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1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45    Control   dbp00    76</w:t>
      </w:r>
    </w:p>
    <w:p w14:paraId="32CD6D82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2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23    Control   dbp05    84</w:t>
      </w:r>
    </w:p>
    <w:p w14:paraId="0DEEEEBE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3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33    Control   dbp10    53</w:t>
      </w:r>
    </w:p>
    <w:p w14:paraId="2249B2B0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4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24    Control   dbp15    65</w:t>
      </w:r>
    </w:p>
    <w:p w14:paraId="0058BE3E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5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50    Control   dbp20    72</w:t>
      </w:r>
    </w:p>
    <w:p w14:paraId="6786FBC1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6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14    Control   dbp25   103</w:t>
      </w:r>
    </w:p>
    <w:p w14:paraId="407513E6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lastRenderedPageBreak/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7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68    Treatment dbp00    75</w:t>
      </w:r>
    </w:p>
    <w:p w14:paraId="66893F49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8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95    Treatment dbp05    88</w:t>
      </w:r>
    </w:p>
    <w:p w14:paraId="3A4DC077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9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68    Treatment dbp10    59</w:t>
      </w:r>
    </w:p>
    <w:p w14:paraId="53DD731D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10 78    Treatment dbp15   108</w:t>
      </w:r>
    </w:p>
    <w:p w14:paraId="71961039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11 72    Treatment dbp20    64</w:t>
      </w:r>
    </w:p>
    <w:p w14:paraId="24F9621B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12 84    Treatment dbp25    94</w:t>
      </w:r>
    </w:p>
    <w:p w14:paraId="0E3561FB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30FC8831" w14:textId="79BCBCA0" w:rsidR="009B7EB9" w:rsidRDefault="00AC67B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 Summary statistics for plotting</w:t>
      </w:r>
    </w:p>
    <w:p w14:paraId="63018781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sum.stat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long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</w:p>
    <w:p w14:paraId="4CB8598C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roup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by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group, time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</w:p>
    <w:p w14:paraId="57502919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t_summary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tat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dbp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typ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proofErr w:type="spellStart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mean_sd</w:t>
      </w:r>
      <w:proofErr w:type="spell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9458ABC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sum.stat</w:t>
      </w:r>
      <w:proofErr w:type="spellEnd"/>
      <w:proofErr w:type="gramEnd"/>
    </w:p>
    <w:p w14:paraId="3BE8224B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# A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tibble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: 12 x 6</w:t>
      </w:r>
    </w:p>
    <w:p w14:paraId="53786279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group 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time  variable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n  mean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d</w:t>
      </w:r>
      <w:proofErr w:type="spellEnd"/>
    </w:p>
    <w:p w14:paraId="4C66A3E2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&lt;chr&gt;     &lt;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fct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&lt;chr&gt;    &lt;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&lt;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&lt;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</w:t>
      </w:r>
    </w:p>
    <w:p w14:paraId="18A9EC78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1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Control   dbp00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p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   57  71.1  11.6</w:t>
      </w:r>
    </w:p>
    <w:p w14:paraId="49E1897D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2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Control   dbp05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p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   57  70.8  11.9</w:t>
      </w:r>
    </w:p>
    <w:p w14:paraId="6C646EB4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3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Control   dbp10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p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   57  71.4  13.7</w:t>
      </w:r>
    </w:p>
    <w:p w14:paraId="63F7D79D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4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Control   dbp15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p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   57  70.2  14.0</w:t>
      </w:r>
    </w:p>
    <w:p w14:paraId="3617955A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5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Control   dbp20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p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   57  68.5  13.8</w:t>
      </w:r>
    </w:p>
    <w:p w14:paraId="41C96614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6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Control   dbp25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p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   57  69.2  12.2</w:t>
      </w:r>
    </w:p>
    <w:p w14:paraId="665DD293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7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Treatment dbp00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p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   57  73.0  12.2</w:t>
      </w:r>
    </w:p>
    <w:p w14:paraId="38642BEB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8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Treatment dbp05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p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   57  73.5  12.1</w:t>
      </w:r>
    </w:p>
    <w:p w14:paraId="75F59A07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&gt;  9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Treatment dbp10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p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   57  76.2  13.4</w:t>
      </w:r>
    </w:p>
    <w:p w14:paraId="6A22FF91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10 Treatment dbp15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p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57  78.1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14.2</w:t>
      </w:r>
    </w:p>
    <w:p w14:paraId="5BB355C9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11 Treatment dbp20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p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57  76.6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14.8</w:t>
      </w:r>
    </w:p>
    <w:p w14:paraId="09EEE062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12 Treatment dbp25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bp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57  76.2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14.5</w:t>
      </w:r>
    </w:p>
    <w:p w14:paraId="2C22B358" w14:textId="589D3205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2194D93D" w14:textId="2AC360C0" w:rsidR="00AC67B2" w:rsidRDefault="00AC67B2" w:rsidP="009654C8">
      <w:pP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 Plotting</w:t>
      </w:r>
    </w:p>
    <w:p w14:paraId="24637BC5" w14:textId="6AC381F1" w:rsidR="0065316F" w:rsidRDefault="0065316F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 w:hint="eastAsia"/>
          <w:color w:val="969896"/>
          <w:sz w:val="20"/>
          <w:szCs w:val="20"/>
          <w:bdr w:val="none" w:sz="0" w:space="0" w:color="auto" w:frame="1"/>
        </w:rPr>
        <w:t>#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1st stage: plotting the whole graph</w:t>
      </w:r>
    </w:p>
    <w:p w14:paraId="4A470318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p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</w:p>
    <w:p w14:paraId="214E9E8A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gplo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sum.sta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=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factor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(time)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mean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group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group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6024E068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n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position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position_dodg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width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1C1F28A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</w:t>
      </w:r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netype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group)</w:t>
      </w:r>
    </w:p>
    <w:p w14:paraId="08825C2C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0C16B4C5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rrorba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time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mi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ea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-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s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max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ea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s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E219730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width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05</w:t>
      </w:r>
    </w:p>
    <w:p w14:paraId="49B1EEC5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position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position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dodg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width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A21E8D0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11ED46F6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poin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hape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group)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</w:p>
    <w:p w14:paraId="56C80536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position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position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dodg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width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27CCB26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188A452D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hem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panel.backgrou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lement_rec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white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B8C970F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, </w:t>
      </w:r>
      <w:proofErr w:type="spellStart"/>
      <w:proofErr w:type="gram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panel.grid</w:t>
      </w:r>
      <w:proofErr w:type="spellEnd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lement_blank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)</w:t>
      </w:r>
    </w:p>
    <w:p w14:paraId="2B8BC768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, </w:t>
      </w:r>
      <w:proofErr w:type="spellStart"/>
      <w:proofErr w:type="gram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axis.line</w:t>
      </w:r>
      <w:proofErr w:type="spellEnd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lement_blank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)</w:t>
      </w:r>
    </w:p>
    <w:p w14:paraId="2C6DBA06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</w:t>
      </w:r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gend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.backgrou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lement_rec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white"</w:t>
      </w:r>
    </w:p>
    <w:p w14:paraId="08863879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5</w:t>
      </w:r>
    </w:p>
    <w:p w14:paraId="20312797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       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netype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olid"</w:t>
      </w:r>
    </w:p>
    <w:p w14:paraId="18C89716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       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ur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ack"</w:t>
      </w:r>
    </w:p>
    <w:p w14:paraId="6258E88D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                     )</w:t>
      </w:r>
    </w:p>
    <w:p w14:paraId="07DE66F5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gend.key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lement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rec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white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7A207089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, </w:t>
      </w:r>
      <w:proofErr w:type="spellStart"/>
      <w:proofErr w:type="gram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gend.title</w:t>
      </w:r>
      <w:proofErr w:type="spellEnd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lement_blank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)</w:t>
      </w:r>
    </w:p>
    <w:p w14:paraId="498A2610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, </w:t>
      </w:r>
      <w:proofErr w:type="spellStart"/>
      <w:proofErr w:type="gram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axis.title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.x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lement_tex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3E31C09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4AB77882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ylab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Diastolic blood pressure (mmHg)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7B96FB00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x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discret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ime points (sec)"</w:t>
      </w:r>
    </w:p>
    <w:p w14:paraId="6A281ECA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s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Initial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5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10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15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20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25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20322BE3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3FCA6AA6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lastRenderedPageBreak/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ex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4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78.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*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7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536A2B36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ex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5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77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*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7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2B088658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ex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6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76.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*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7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01169BA4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egmen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6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6.2</w:t>
      </w:r>
    </w:p>
    <w:p w14:paraId="5B5D827F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69.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69.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</w:p>
    <w:p w14:paraId="2D642A84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ur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ack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proofErr w:type="gramEnd"/>
    </w:p>
    <w:p w14:paraId="76BFC9DD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egmen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6.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6.2</w:t>
      </w:r>
    </w:p>
    <w:p w14:paraId="36B0212A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69.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76.2</w:t>
      </w:r>
    </w:p>
    <w:p w14:paraId="1DF52818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ur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ack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proofErr w:type="gramEnd"/>
    </w:p>
    <w:p w14:paraId="610FE068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egmen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6.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6.2</w:t>
      </w:r>
    </w:p>
    <w:p w14:paraId="3920DEC2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76.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76.2</w:t>
      </w:r>
    </w:p>
    <w:p w14:paraId="3D0E7E4F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ur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ack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proofErr w:type="gramEnd"/>
    </w:p>
    <w:p w14:paraId="701081A0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ex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6.3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(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5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*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76.2+69.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)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5</w:t>
      </w:r>
    </w:p>
    <w:p w14:paraId="4449CAAA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†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DF0B931" w14:textId="77777777" w:rsidR="009B7EB9" w:rsidRDefault="009B7EB9" w:rsidP="009654C8">
      <w:pPr>
        <w:rPr>
          <w:color w:val="333333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prin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p)</w:t>
      </w:r>
    </w:p>
    <w:p w14:paraId="76FD7A0B" w14:textId="0C8C9DA0" w:rsidR="009B7EB9" w:rsidRDefault="009B7EB9" w:rsidP="009654C8">
      <w:pPr>
        <w:rPr>
          <w:rFonts w:ascii="Helvetica" w:hAnsi="Helvetica" w:cs="Helvetica"/>
          <w:color w:val="333333"/>
        </w:rPr>
      </w:pPr>
      <w:r>
        <w:rPr>
          <w:rStyle w:val="a5"/>
          <w:rFonts w:ascii="Consolas" w:hAnsi="Consolas"/>
          <w:noProof/>
          <w:color w:val="969896"/>
          <w:sz w:val="20"/>
          <w:szCs w:val="20"/>
          <w:bdr w:val="none" w:sz="0" w:space="0" w:color="auto" w:frame="1"/>
        </w:rPr>
        <w:drawing>
          <wp:inline distT="0" distB="0" distL="0" distR="0" wp14:anchorId="69176259" wp14:editId="3DD76D65">
            <wp:extent cx="5731510" cy="4093845"/>
            <wp:effectExtent l="0" t="0" r="2540" b="1905"/>
            <wp:docPr id="2" name="그림 2" descr="안테나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안테나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9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4D421" w14:textId="29E426DE" w:rsidR="0065316F" w:rsidRDefault="0065316F" w:rsidP="009654C8">
      <w:pP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 Insert </w:t>
      </w:r>
      <w:r w:rsidR="00A20AAA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gap into Y axis</w:t>
      </w:r>
    </w:p>
    <w:p w14:paraId="753FF1C0" w14:textId="695CE5B2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g.gap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plot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p</w:t>
      </w:r>
    </w:p>
    <w:p w14:paraId="312A5966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egment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2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5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0B46144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lim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0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630444EB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tick_width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5D4D5B2" w14:textId="30B3C8D3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rel_heights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2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000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</w:p>
    <w:p w14:paraId="7C2C06A3" w14:textId="4007A010" w:rsidR="00A20AAA" w:rsidRDefault="00A20AAA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7F946199" w14:textId="0C6D792D" w:rsidR="00A20AAA" w:rsidRDefault="00A20AAA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 Insert a legend</w:t>
      </w:r>
    </w:p>
    <w:p w14:paraId="4116DDD6" w14:textId="77777777" w:rsidR="009B7EB9" w:rsidRDefault="009B7EB9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dd.legend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plot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p</w:t>
      </w:r>
    </w:p>
    <w:p w14:paraId="25494238" w14:textId="77777777" w:rsidR="009B7EB9" w:rsidRDefault="009B7EB9" w:rsidP="009654C8">
      <w:pPr>
        <w:rPr>
          <w:color w:val="333333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margin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top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22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right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ottom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ft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35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 )</w:t>
      </w:r>
    </w:p>
    <w:p w14:paraId="067E3244" w14:textId="06F894B8" w:rsidR="009B7EB9" w:rsidRDefault="009B7EB9" w:rsidP="009654C8">
      <w:pPr>
        <w:rPr>
          <w:rFonts w:ascii="Helvetica" w:hAnsi="Helvetica" w:cs="Helvetica"/>
          <w:color w:val="333333"/>
        </w:rPr>
      </w:pPr>
      <w:r>
        <w:rPr>
          <w:rStyle w:val="a5"/>
          <w:rFonts w:ascii="Consolas" w:hAnsi="Consolas"/>
          <w:noProof/>
          <w:color w:val="969896"/>
          <w:sz w:val="20"/>
          <w:szCs w:val="20"/>
          <w:bdr w:val="none" w:sz="0" w:space="0" w:color="auto" w:frame="1"/>
        </w:rPr>
        <w:lastRenderedPageBreak/>
        <w:drawing>
          <wp:inline distT="0" distB="0" distL="0" distR="0" wp14:anchorId="4124DCFA" wp14:editId="3E20AF79">
            <wp:extent cx="5731510" cy="4093845"/>
            <wp:effectExtent l="0" t="0" r="2540" b="1905"/>
            <wp:docPr id="1" name="그림 1" descr="안테나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안테나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9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A8D9F" w14:textId="797C5E46" w:rsidR="00901DA2" w:rsidRDefault="00901DA2" w:rsidP="009654C8">
      <w:r>
        <w:br w:type="page"/>
      </w:r>
    </w:p>
    <w:p w14:paraId="7CC8871C" w14:textId="32AC1F69" w:rsidR="008B1A07" w:rsidRDefault="008B1A07" w:rsidP="00AE3DF5">
      <w:pPr>
        <w:pStyle w:val="1"/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lastRenderedPageBreak/>
        <w:t>#</w:t>
      </w:r>
      <w:r w:rsidR="00AE3DF5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5.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Categorical data analysis</w:t>
      </w:r>
      <w:r w:rsidR="00AE3DF5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</w:p>
    <w:p w14:paraId="33F428FF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5A6B7F47" w14:textId="77777777" w:rsidR="003B2BDE" w:rsidRDefault="003B2BDE" w:rsidP="003B2BDE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Set Working Directory</w:t>
      </w:r>
    </w:p>
    <w:p w14:paraId="68FEA6A0" w14:textId="77777777" w:rsidR="003B2BDE" w:rsidRDefault="003B2BDE" w:rsidP="003B2BDE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tw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st"/>
          <w:rFonts w:ascii="Consolas" w:hAnsi="Consolas"/>
          <w:color w:val="183691"/>
          <w:sz w:val="20"/>
          <w:szCs w:val="20"/>
        </w:rPr>
        <w:t>Your working directory here</w:t>
      </w:r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C4B2E2E" w14:textId="77777777" w:rsidR="003B2BDE" w:rsidRPr="00B13671" w:rsidRDefault="003B2BDE" w:rsidP="003B2BDE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4ED4D086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Read CSV file</w:t>
      </w:r>
    </w:p>
    <w:p w14:paraId="55508915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read.csv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orethr.csv"</w:t>
      </w:r>
    </w:p>
    <w:p w14:paraId="0DA7D3C2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heade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TRUE</w:t>
      </w:r>
    </w:p>
    <w:p w14:paraId="7A7366E1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eEncoding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UTF-8-BOM"</w:t>
      </w:r>
    </w:p>
    <w:p w14:paraId="383EC8CA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BA9BB62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19867BD1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head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748B2E7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case group intubation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orethr</w:t>
      </w:r>
      <w:proofErr w:type="spellEnd"/>
    </w:p>
    <w:p w14:paraId="1B0427AE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1    1     N          1       0</w:t>
      </w:r>
    </w:p>
    <w:p w14:paraId="0972F6EF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2    2     C          0       0</w:t>
      </w:r>
    </w:p>
    <w:p w14:paraId="1A77F58F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3    3     N          1       0</w:t>
      </w:r>
    </w:p>
    <w:p w14:paraId="07143469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4    4     C          0       0</w:t>
      </w:r>
    </w:p>
    <w:p w14:paraId="2D2B623C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5    5     C          1       1</w:t>
      </w:r>
    </w:p>
    <w:p w14:paraId="74645336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6    6     N          1       0</w:t>
      </w:r>
    </w:p>
    <w:p w14:paraId="47D94065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74882D3E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273C9976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Data prep for graph</w:t>
      </w:r>
    </w:p>
    <w:p w14:paraId="5AD81A1C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2F6E80A2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dply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D49A63C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4D7B2E67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Attaching package: '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plyr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</w:t>
      </w:r>
    </w:p>
    <w:p w14:paraId="09B000C2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s are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stats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4019D610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3A35F782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filter, lag</w:t>
      </w:r>
    </w:p>
    <w:p w14:paraId="43650BF2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s are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base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168814F7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7D98F73B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intersect,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etdiff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etequa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, union</w:t>
      </w:r>
    </w:p>
    <w:p w14:paraId="705198C7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7F324E47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ab.intu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xtab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~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group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intubation,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 </w:t>
      </w:r>
    </w:p>
    <w:p w14:paraId="055EFE5C" w14:textId="28DCBFB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Basic table of successful intubation </w:t>
      </w:r>
    </w:p>
    <w:p w14:paraId="2850D0D6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ab.intu</w:t>
      </w:r>
      <w:proofErr w:type="spellEnd"/>
      <w:proofErr w:type="gramEnd"/>
    </w:p>
    <w:p w14:paraId="3F686B2C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 intubation</w:t>
      </w:r>
    </w:p>
    <w:p w14:paraId="23E45120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group  0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1</w:t>
      </w:r>
    </w:p>
    <w:p w14:paraId="0908FFD0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C 21 32</w:t>
      </w:r>
    </w:p>
    <w:p w14:paraId="394A711B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N  9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44</w:t>
      </w:r>
    </w:p>
    <w:p w14:paraId="77E1E887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7D4C1BD1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ab.sorethr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xtab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~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group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soreth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 </w:t>
      </w:r>
    </w:p>
    <w:p w14:paraId="30A28D70" w14:textId="53F9AB83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Basic table of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orethroat</w:t>
      </w:r>
      <w:proofErr w:type="spellEnd"/>
    </w:p>
    <w:p w14:paraId="6718C80B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ab.sorethr</w:t>
      </w:r>
      <w:proofErr w:type="spellEnd"/>
      <w:proofErr w:type="gramEnd"/>
    </w:p>
    <w:p w14:paraId="3CBF3D57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orethr</w:t>
      </w:r>
      <w:proofErr w:type="spellEnd"/>
    </w:p>
    <w:p w14:paraId="0FA1094D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group  0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1</w:t>
      </w:r>
    </w:p>
    <w:p w14:paraId="2FEE8885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C 33 20</w:t>
      </w:r>
    </w:p>
    <w:p w14:paraId="6CF81CF9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N 42 11</w:t>
      </w:r>
    </w:p>
    <w:p w14:paraId="057C6150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FAE006C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Make merged data</w:t>
      </w:r>
    </w:p>
    <w:p w14:paraId="2152F837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7092CAD" w14:textId="2C35B4A8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plot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rbin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(           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Bind successful intubation and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orethroat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by rows</w:t>
      </w:r>
    </w:p>
    <w:p w14:paraId="0603A265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From the loaded dataset </w:t>
      </w:r>
    </w:p>
    <w:p w14:paraId="5479C359" w14:textId="4144C8F9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un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group,intubation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Count by the values of group and intubation, then</w:t>
      </w:r>
    </w:p>
    <w:p w14:paraId="5E48122F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filter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intubation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=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Filter out intubation = 0</w:t>
      </w:r>
    </w:p>
    <w:p w14:paraId="2DE017A7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</w:t>
      </w: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data.frame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total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data.fram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margin.tabl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ab.intu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Freq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0DEE81A6" w14:textId="474DE0D8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Get the total number from the basic table</w:t>
      </w:r>
    </w:p>
    <w:p w14:paraId="20F77BA4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mu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measur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intubation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intubation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11F0785A" w14:textId="47FD98D6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lastRenderedPageBreak/>
        <w:tab/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r>
        <w:rPr>
          <w:rStyle w:val="co"/>
          <w:rFonts w:ascii="Consolas" w:hAnsi="Consolas" w:hint="eastAsia"/>
          <w:color w:val="969896"/>
          <w:sz w:val="20"/>
          <w:szCs w:val="20"/>
          <w:bdr w:val="none" w:sz="0" w:space="0" w:color="auto" w:frame="1"/>
        </w:rPr>
        <w:t>M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ake a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varible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of measuring method: intubation or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orethroat</w:t>
      </w:r>
      <w:proofErr w:type="spellEnd"/>
    </w:p>
    <w:p w14:paraId="5145CD44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lec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group, measure, n, total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Select and arrange the columns</w:t>
      </w:r>
    </w:p>
    <w:p w14:paraId="7DE088DC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mu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req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total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Add column of rate</w:t>
      </w:r>
    </w:p>
    <w:p w14:paraId="4F1D809B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mu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i.up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otal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+1.96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*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qr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(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otal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*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otal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total)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29EF53FD" w14:textId="29924B8D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Add 95%CI columns</w:t>
      </w:r>
    </w:p>
    <w:p w14:paraId="5D75D252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mu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i.d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otal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-1.96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*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qr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(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otal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*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otal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otal))</w:t>
      </w:r>
    </w:p>
    <w:p w14:paraId="0C128396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,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3D4EC545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un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group,sorethr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</w:p>
    <w:p w14:paraId="11F2AF40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filter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soreth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=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</w:p>
    <w:p w14:paraId="2639F328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</w:t>
      </w: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data.frame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total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data.fram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margin.tabl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ab.soreth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Freq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</w:p>
    <w:p w14:paraId="18321542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mu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measur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proofErr w:type="spellStart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sorethr</w:t>
      </w:r>
      <w:proofErr w:type="spell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proofErr w:type="spellStart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sorethr</w:t>
      </w:r>
      <w:proofErr w:type="spell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</w:p>
    <w:p w14:paraId="546642A4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lec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group, measure, n, total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</w:p>
    <w:p w14:paraId="72177A39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mu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req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total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</w:p>
    <w:p w14:paraId="09B8C516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mu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i.up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otal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+1.96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*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qr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(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otal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*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otal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total))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%&gt;%</w:t>
      </w:r>
    </w:p>
    <w:p w14:paraId="106D9185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mu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i.d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otal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-1.96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*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qr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(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otal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*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n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otal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/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otal))</w:t>
      </w:r>
    </w:p>
    <w:p w14:paraId="56745B74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8E55D90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224330C9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Check the generated data for plotting</w:t>
      </w:r>
    </w:p>
    <w:p w14:paraId="06B34FD6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plot</w:t>
      </w:r>
      <w:proofErr w:type="spellEnd"/>
      <w:proofErr w:type="gramEnd"/>
    </w:p>
    <w:p w14:paraId="280A7CCA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group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easure  n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total      Freq 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ci.up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ci.dn</w:t>
      </w:r>
      <w:proofErr w:type="spellEnd"/>
    </w:p>
    <w:p w14:paraId="35622621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1     C intubation 32    53 0.6037736 0.7354557 0.4720914</w:t>
      </w:r>
    </w:p>
    <w:p w14:paraId="115D842D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2     N intubation 44    53 0.8301887 0.9312744 0.7291029</w:t>
      </w:r>
    </w:p>
    <w:p w14:paraId="4BA47110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3     C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orethr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20    53 0.3773585 0.5078596 0.2468574</w:t>
      </w:r>
    </w:p>
    <w:p w14:paraId="7E924DEC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4     N  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orethr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11    53 0.2075472 0.3167322 0.0983621</w:t>
      </w:r>
    </w:p>
    <w:p w14:paraId="4DC45224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7F900F35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Plotting</w:t>
      </w:r>
    </w:p>
    <w:p w14:paraId="54A4662E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41F0CB5A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ggplot2)</w:t>
      </w:r>
    </w:p>
    <w:p w14:paraId="4DB610F7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ggpub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CB5A254" w14:textId="77777777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514480EA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gplo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.plo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measure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Freq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l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group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4C127F3A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ba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tat=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identity"</w:t>
      </w:r>
    </w:p>
    <w:p w14:paraId="7CA7B553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position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position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dodg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48E42883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rrorba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mi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ci.dn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max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ci.up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width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.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2</w:t>
      </w:r>
    </w:p>
    <w:p w14:paraId="73F31110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position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position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dodg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.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9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4EE28D18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heme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lassi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644BBC57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y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ntinuou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mit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, </w:t>
      </w:r>
    </w:p>
    <w:p w14:paraId="488541A7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Incidence rate (%)"</w:t>
      </w:r>
    </w:p>
    <w:p w14:paraId="3B347AA9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expand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67527AD0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reak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q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623E5A19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scales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::</w:t>
      </w:r>
      <w:proofErr w:type="spellStart"/>
      <w:proofErr w:type="gramEnd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percent_forma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accurac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D135770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3A0E1BCF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x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discret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Events"</w:t>
      </w:r>
    </w:p>
    <w:p w14:paraId="4A4DAFE9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s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uccessful intubation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ore throa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21626413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56A5EBFE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ignif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annotation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*"</w:t>
      </w:r>
    </w:p>
    <w:p w14:paraId="365B46DE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_positio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97</w:t>
      </w:r>
    </w:p>
    <w:p w14:paraId="66BA7316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mi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77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max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1.225</w:t>
      </w:r>
    </w:p>
    <w:p w14:paraId="19DDF4ED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tip_length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2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0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7309EB15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vjust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5</w:t>
      </w:r>
    </w:p>
    <w:p w14:paraId="5E8C6D4D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</w:t>
      </w:r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Library: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ggpubr</w:t>
      </w:r>
      <w:proofErr w:type="spellEnd"/>
    </w:p>
    <w:p w14:paraId="4C4A19BC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fill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rey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Intubation technique"</w:t>
      </w:r>
    </w:p>
    <w:p w14:paraId="51CA1750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Conventional (N=53)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New (N=53)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0ED45FB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39A299EE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hem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gend.positio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8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9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2DF820F2" w14:textId="77777777" w:rsidR="0018247E" w:rsidRDefault="0018247E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, </w:t>
      </w:r>
      <w:proofErr w:type="spellStart"/>
      <w:proofErr w:type="gram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gend.background</w:t>
      </w:r>
      <w:proofErr w:type="spellEnd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lement_rec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ack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2314A375" w14:textId="77777777" w:rsidR="0018247E" w:rsidRDefault="0018247E" w:rsidP="009654C8">
      <w:pPr>
        <w:rPr>
          <w:color w:val="333333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)</w:t>
      </w:r>
    </w:p>
    <w:p w14:paraId="69CF742D" w14:textId="6DEADFC3" w:rsidR="0018247E" w:rsidRDefault="0018247E" w:rsidP="009654C8">
      <w:pPr>
        <w:rPr>
          <w:rFonts w:ascii="Helvetica" w:hAnsi="Helvetica" w:cs="Helvetica"/>
          <w:color w:val="333333"/>
        </w:rPr>
      </w:pPr>
      <w:r>
        <w:rPr>
          <w:rStyle w:val="a5"/>
          <w:rFonts w:ascii="Consolas" w:eastAsia="굴림체" w:hAnsi="Consolas" w:cs="굴림체"/>
          <w:noProof/>
          <w:color w:val="63A35C"/>
          <w:sz w:val="20"/>
          <w:szCs w:val="20"/>
          <w:bdr w:val="none" w:sz="0" w:space="0" w:color="auto" w:frame="1"/>
        </w:rPr>
        <w:lastRenderedPageBreak/>
        <w:drawing>
          <wp:inline distT="0" distB="0" distL="0" distR="0" wp14:anchorId="7E48FDFB" wp14:editId="0034353C">
            <wp:extent cx="5731510" cy="4093845"/>
            <wp:effectExtent l="0" t="0" r="2540" b="190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9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A4958" w14:textId="4EAAF23E" w:rsidR="00EB22B5" w:rsidRDefault="00EB22B5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br w:type="page"/>
      </w:r>
    </w:p>
    <w:p w14:paraId="2633D58A" w14:textId="103A03B3" w:rsidR="00EB22B5" w:rsidRDefault="00EB22B5" w:rsidP="00E42BB4">
      <w:pPr>
        <w:pStyle w:val="1"/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lastRenderedPageBreak/>
        <w:t>#</w:t>
      </w:r>
      <w:r w:rsidR="005445B1"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6.1</w:t>
      </w:r>
      <w:r w:rsidR="00CB7640"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t>.1</w:t>
      </w:r>
      <w:r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Correlation graph</w:t>
      </w:r>
      <w:r w:rsidR="005445B1"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</w:t>
      </w:r>
      <w:r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</w:p>
    <w:p w14:paraId="2D93E048" w14:textId="77777777" w:rsidR="00EB22B5" w:rsidRDefault="00EB22B5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t>## Statistical analytic process is not included</w:t>
      </w:r>
    </w:p>
    <w:p w14:paraId="3DC37EEF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4819BFDF" w14:textId="77777777" w:rsidR="003B2BDE" w:rsidRDefault="003B2BDE" w:rsidP="003B2BDE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Set Working Directory</w:t>
      </w:r>
    </w:p>
    <w:p w14:paraId="1EE2B6C4" w14:textId="77777777" w:rsidR="003B2BDE" w:rsidRDefault="003B2BDE" w:rsidP="003B2BDE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tw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st"/>
          <w:rFonts w:ascii="Consolas" w:hAnsi="Consolas"/>
          <w:color w:val="183691"/>
          <w:sz w:val="20"/>
          <w:szCs w:val="20"/>
        </w:rPr>
        <w:t>Your working directory here</w:t>
      </w:r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7FC4FB31" w14:textId="77777777" w:rsidR="005445B1" w:rsidRPr="003B2BDE" w:rsidRDefault="005445B1" w:rsidP="005445B1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5E1EAD0A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Library</w:t>
      </w:r>
    </w:p>
    <w:p w14:paraId="59E14DAB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ggplot2)</w:t>
      </w:r>
    </w:p>
    <w:p w14:paraId="336D8EAF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ggpub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D07A931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79F27990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Read CSV file</w:t>
      </w:r>
    </w:p>
    <w:p w14:paraId="662E956D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read.csv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pretxlevel.csv"</w:t>
      </w:r>
    </w:p>
    <w:p w14:paraId="24276A37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heade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TRUE</w:t>
      </w:r>
    </w:p>
    <w:p w14:paraId="17227DE0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eEncoding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UTF-8-BOM"</w:t>
      </w:r>
    </w:p>
    <w:p w14:paraId="2143AF34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)</w:t>
      </w:r>
    </w:p>
    <w:p w14:paraId="3CA5138A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23EB7112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head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1A5D9483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Case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retx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exposure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blevel</w:t>
      </w:r>
      <w:proofErr w:type="spellEnd"/>
    </w:p>
    <w:p w14:paraId="13171852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1    1     B    2.620   18.1</w:t>
      </w:r>
    </w:p>
    <w:p w14:paraId="780CB423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2    2     B    2.875   17.8</w:t>
      </w:r>
    </w:p>
    <w:p w14:paraId="1A67A551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3    3     A    2.320   15.5</w:t>
      </w:r>
    </w:p>
    <w:p w14:paraId="153DDEFB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4    4     B    3.215   17.3</w:t>
      </w:r>
    </w:p>
    <w:p w14:paraId="01A012C3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5    5     C    3.440   19.7</w:t>
      </w:r>
    </w:p>
    <w:p w14:paraId="74FC7291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6    6     B    3.460   21.0</w:t>
      </w:r>
    </w:p>
    <w:p w14:paraId="13C41991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65159C7A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920D522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Plotting</w:t>
      </w:r>
    </w:p>
    <w:p w14:paraId="4B9D208A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65F627E5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gplo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</w:p>
    <w:p w14:paraId="2F656D42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, </w:t>
      </w: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exposure</w:t>
      </w:r>
    </w:p>
    <w:p w14:paraId="611D5A7C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blevel</w:t>
      </w:r>
      <w:proofErr w:type="spellEnd"/>
    </w:p>
    <w:p w14:paraId="3E253B43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group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pretx</w:t>
      </w:r>
      <w:proofErr w:type="spellEnd"/>
    </w:p>
    <w:p w14:paraId="355F489D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hap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pretx</w:t>
      </w:r>
      <w:proofErr w:type="spellEnd"/>
    </w:p>
    <w:p w14:paraId="23718F9F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netype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pretx</w:t>
      </w:r>
      <w:proofErr w:type="spellEnd"/>
    </w:p>
    <w:p w14:paraId="569F7F68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)</w:t>
      </w:r>
    </w:p>
    <w:p w14:paraId="3FE79EE9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33C81A3A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poin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group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pretx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1EA2E4C9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mooth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method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lm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FALSE</w:t>
      </w:r>
    </w:p>
    <w:p w14:paraId="6A2FB1F5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ullrange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FALSE</w:t>
      </w:r>
    </w:p>
    <w:p w14:paraId="42CAF406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ack"</w:t>
      </w:r>
    </w:p>
    <w:p w14:paraId="7F0052DB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4A77A31B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heme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lassi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6AB90CE9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y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ntinuou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mit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4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, </w:t>
      </w:r>
    </w:p>
    <w:p w14:paraId="58313922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ood level (</w:t>
      </w:r>
      <w:proofErr w:type="spellStart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pg</w:t>
      </w:r>
      <w:proofErr w:type="spell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/ml)"</w:t>
      </w:r>
    </w:p>
    <w:p w14:paraId="7369BC2B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expand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A64B043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reak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q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4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3CAD0E2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56BC4012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x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ntinuou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mit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7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EF2E7CE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Exposure time (hour)"</w:t>
      </w:r>
    </w:p>
    <w:p w14:paraId="17B38794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expand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D650604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reak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q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7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7A4ABB6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535C19F1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hem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gend.backgrou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lement_rec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NA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ack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F5C0E91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</w:t>
      </w:r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gend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.positio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.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8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 .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9A78640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, </w:t>
      </w:r>
      <w:proofErr w:type="spellStart"/>
      <w:proofErr w:type="gram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gend.margin</w:t>
      </w:r>
      <w:proofErr w:type="spellEnd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margin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8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AD61A39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gend.text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lement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ex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2B8AF6F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, </w:t>
      </w:r>
      <w:proofErr w:type="spellStart"/>
      <w:proofErr w:type="gram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gend.key.height</w:t>
      </w:r>
      <w:proofErr w:type="spellEnd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uni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5.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mm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122F0E0B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323A71DF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lastRenderedPageBreak/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abs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hap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Pre-treatmen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netype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Pre-treatmen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072F427F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tat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method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spearman"</w:t>
      </w:r>
    </w:p>
    <w:p w14:paraId="3B16A461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r.coef.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rho"</w:t>
      </w:r>
    </w:p>
    <w:p w14:paraId="6EACF773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proofErr w:type="spellStart"/>
      <w:proofErr w:type="gram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p.accuracy</w:t>
      </w:r>
      <w:proofErr w:type="spellEnd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001</w:t>
      </w:r>
    </w:p>
    <w:p w14:paraId="7C9DEB4A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.x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5.3</w:t>
      </w:r>
    </w:p>
    <w:p w14:paraId="5158611B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.y.npc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18</w:t>
      </w:r>
    </w:p>
    <w:p w14:paraId="46921FF3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4</w:t>
      </w:r>
    </w:p>
    <w:p w14:paraId="6EE090A1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38196B26" w14:textId="77777777" w:rsidR="008D393C" w:rsidRDefault="008D393C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ex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=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3.3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=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*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9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230519E" w14:textId="77777777" w:rsidR="008D393C" w:rsidRDefault="008D393C" w:rsidP="009654C8">
      <w:pPr>
        <w:rPr>
          <w:color w:val="333333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`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mooth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)` using formula 'y ~ x'</w:t>
      </w:r>
    </w:p>
    <w:p w14:paraId="52B7F8CF" w14:textId="0DDD07C6" w:rsidR="008D393C" w:rsidRDefault="008D393C" w:rsidP="009654C8">
      <w:pPr>
        <w:rPr>
          <w:rFonts w:ascii="Helvetica" w:hAnsi="Helvetica" w:cs="Helvetica"/>
          <w:color w:val="333333"/>
        </w:rPr>
      </w:pPr>
      <w:r>
        <w:rPr>
          <w:rStyle w:val="do"/>
          <w:rFonts w:ascii="Consolas" w:hAnsi="Consolas"/>
          <w:noProof/>
          <w:color w:val="333333"/>
          <w:sz w:val="20"/>
          <w:szCs w:val="20"/>
          <w:bdr w:val="none" w:sz="0" w:space="0" w:color="auto" w:frame="1"/>
        </w:rPr>
        <w:drawing>
          <wp:inline distT="0" distB="0" distL="0" distR="0" wp14:anchorId="2D8FE444" wp14:editId="54F31E44">
            <wp:extent cx="5731510" cy="4093845"/>
            <wp:effectExtent l="0" t="0" r="2540" b="190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9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C0899" w14:textId="7613096E" w:rsidR="008B1A07" w:rsidRDefault="008B1A0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535DC98E" w14:textId="5435166C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br w:type="page"/>
      </w:r>
    </w:p>
    <w:p w14:paraId="27C3BC83" w14:textId="181EE74A" w:rsidR="00133D71" w:rsidRDefault="00133D71" w:rsidP="00CB7640">
      <w:pPr>
        <w:pStyle w:val="1"/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lastRenderedPageBreak/>
        <w:t>#</w:t>
      </w:r>
      <w:r w:rsidR="00A60679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6.</w:t>
      </w:r>
      <w:r w:rsidR="00CB7640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1.2</w:t>
      </w:r>
      <w:r w:rsidR="00A60679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linear regression graph example</w:t>
      </w:r>
      <w:r w:rsidR="00A60679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#</w:t>
      </w:r>
    </w:p>
    <w:p w14:paraId="1B23B24D" w14:textId="4FB859D1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r w:rsidR="00A60679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Regression diagnostic plots are listed in this example.</w:t>
      </w:r>
    </w:p>
    <w:p w14:paraId="437BFD1A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</w:p>
    <w:p w14:paraId="6763EC90" w14:textId="77777777" w:rsidR="003B2BDE" w:rsidRDefault="003B2BDE" w:rsidP="003B2BDE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Set Working Directory</w:t>
      </w:r>
    </w:p>
    <w:p w14:paraId="7F774C77" w14:textId="77777777" w:rsidR="003B2BDE" w:rsidRDefault="003B2BDE" w:rsidP="003B2BDE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tw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st"/>
          <w:rFonts w:ascii="Consolas" w:hAnsi="Consolas"/>
          <w:color w:val="183691"/>
          <w:sz w:val="20"/>
          <w:szCs w:val="20"/>
        </w:rPr>
        <w:t>Your working directory here</w:t>
      </w:r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2595243" w14:textId="77777777" w:rsidR="00757927" w:rsidRPr="00DD5133" w:rsidRDefault="00757927" w:rsidP="00757927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0BBBD7E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Read CSV file</w:t>
      </w:r>
    </w:p>
    <w:p w14:paraId="3D613136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read.csv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dmmvi.csv"</w:t>
      </w:r>
    </w:p>
    <w:p w14:paraId="54A9C56D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heade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TRUE</w:t>
      </w:r>
    </w:p>
    <w:p w14:paraId="1007BF9E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eEncoding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UTF-8-BOM"</w:t>
      </w:r>
    </w:p>
    <w:p w14:paraId="144EBBC9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2B86C804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</w:p>
    <w:p w14:paraId="6CB40B8E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head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22C3913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case 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bglc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glcnod</w:t>
      </w:r>
      <w:proofErr w:type="spellEnd"/>
    </w:p>
    <w:p w14:paraId="05967CBA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1    1 279.1   48.5</w:t>
      </w:r>
    </w:p>
    <w:p w14:paraId="793B917B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2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2  59.6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37.6</w:t>
      </w:r>
    </w:p>
    <w:p w14:paraId="7D491870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3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3  25.8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35.3</w:t>
      </w:r>
    </w:p>
    <w:p w14:paraId="783B6B28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4    4 188.7   48.1</w:t>
      </w:r>
    </w:p>
    <w:p w14:paraId="1A8AE215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5    5 223.2   40.7</w:t>
      </w:r>
    </w:p>
    <w:p w14:paraId="5D0FFF8B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6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6  16.4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33.6</w:t>
      </w:r>
    </w:p>
    <w:p w14:paraId="49CB4F03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</w:p>
    <w:p w14:paraId="17A305ED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642714C9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do"/>
          <w:rFonts w:ascii="Consolas" w:hAnsi="Consolas"/>
          <w:color w:val="969896"/>
          <w:sz w:val="20"/>
          <w:szCs w:val="20"/>
          <w:bdr w:val="none" w:sz="0" w:space="0" w:color="auto" w:frame="1"/>
        </w:rPr>
        <w:t>## Plotting linear regression y = ax + b</w:t>
      </w:r>
    </w:p>
    <w:p w14:paraId="4A554BFE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45513B78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(ggplot2)  </w:t>
      </w:r>
    </w:p>
    <w:p w14:paraId="58634F85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</w:p>
    <w:p w14:paraId="74EE94DA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gplo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=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bgl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glcno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7FD172D7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poin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212FA7DB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mooth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method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proofErr w:type="spellStart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lm</w:t>
      </w:r>
      <w:proofErr w:type="spell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</w:p>
    <w:p w14:paraId="3C4738E0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TRUE</w:t>
      </w:r>
    </w:p>
    <w:p w14:paraId="135DCBAF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ur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ack"</w:t>
      </w:r>
    </w:p>
    <w:p w14:paraId="105BB80B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29B02BB4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heme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lassi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66896A96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y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ntinuou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mit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6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, </w:t>
      </w:r>
    </w:p>
    <w:p w14:paraId="40CAE04C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Glucose in nodule (mg/mg)"</w:t>
      </w:r>
    </w:p>
    <w:p w14:paraId="420B9B5A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expand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2539A12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reak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q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6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6C4A7E3A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00D9612C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x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ntinuou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ood glucose level (mg/dL)"</w:t>
      </w:r>
    </w:p>
    <w:p w14:paraId="2E719041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expand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5B7DB17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reak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q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36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2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95CDFA8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4AFCE72E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ex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2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20</w:t>
      </w:r>
    </w:p>
    <w:p w14:paraId="633D9D8F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Glucose in nodule = 0.048 × Blood glucose concentration + 32.98"</w:t>
      </w:r>
    </w:p>
    <w:p w14:paraId="4DD26C96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4</w:t>
      </w:r>
    </w:p>
    <w:p w14:paraId="1C9C9714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hjust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</w:p>
    <w:p w14:paraId="3E5C92E9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007CDAC7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ex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22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7</w:t>
      </w:r>
    </w:p>
    <w:p w14:paraId="50E1A782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s.character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xpression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pas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R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^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= 0.603, F[1,198]=300.2, P&lt;0.001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)</w:t>
      </w:r>
    </w:p>
    <w:p w14:paraId="7BE40E4D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4</w:t>
      </w:r>
    </w:p>
    <w:p w14:paraId="770590BD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pars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TRUE</w:t>
      </w:r>
    </w:p>
    <w:p w14:paraId="2B8E8ABD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hjust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</w:p>
    <w:p w14:paraId="166D33AD" w14:textId="77777777" w:rsidR="00133D71" w:rsidRDefault="00133D71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)</w:t>
      </w:r>
    </w:p>
    <w:p w14:paraId="76644478" w14:textId="77777777" w:rsidR="00133D71" w:rsidRDefault="00133D71" w:rsidP="009654C8">
      <w:pPr>
        <w:rPr>
          <w:color w:val="333333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`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mooth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)` using formula 'y ~ x'</w:t>
      </w:r>
    </w:p>
    <w:p w14:paraId="7FA39A83" w14:textId="2666DE5C" w:rsidR="00133D71" w:rsidRDefault="00133D71" w:rsidP="009654C8">
      <w:pPr>
        <w:rPr>
          <w:rFonts w:ascii="Helvetica" w:hAnsi="Helvetica" w:cs="Helvetica"/>
          <w:color w:val="333333"/>
        </w:rPr>
      </w:pPr>
      <w:r>
        <w:rPr>
          <w:rStyle w:val="do"/>
          <w:rFonts w:ascii="Consolas" w:hAnsi="Consolas" w:hint="eastAsia"/>
          <w:noProof/>
          <w:color w:val="333333"/>
          <w:sz w:val="20"/>
          <w:szCs w:val="20"/>
          <w:bdr w:val="none" w:sz="0" w:space="0" w:color="auto" w:frame="1"/>
        </w:rPr>
        <w:lastRenderedPageBreak/>
        <w:drawing>
          <wp:inline distT="0" distB="0" distL="0" distR="0" wp14:anchorId="2C229A63" wp14:editId="649E426B">
            <wp:extent cx="5731510" cy="4093845"/>
            <wp:effectExtent l="0" t="0" r="2540" b="190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9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9FF95" w14:textId="36C9A98A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br w:type="page"/>
      </w:r>
    </w:p>
    <w:p w14:paraId="147B988D" w14:textId="1AAB3B90" w:rsidR="00201666" w:rsidRDefault="00201666" w:rsidP="00CB7640">
      <w:pPr>
        <w:pStyle w:val="1"/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lastRenderedPageBreak/>
        <w:t>#</w:t>
      </w:r>
      <w:r w:rsidR="00757927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6.</w:t>
      </w:r>
      <w:r w:rsidR="00E42BB4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2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Logistic regression</w:t>
      </w:r>
      <w:r w:rsidR="00E42BB4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#</w:t>
      </w:r>
    </w:p>
    <w:p w14:paraId="64981D1B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 Cautions: This process does not include </w:t>
      </w:r>
    </w:p>
    <w:p w14:paraId="3AA18461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the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basic assumptions validations for the test</w:t>
      </w:r>
    </w:p>
    <w:p w14:paraId="61604278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FDF7036" w14:textId="77777777" w:rsidR="003B2BDE" w:rsidRDefault="003B2BDE" w:rsidP="003B2BDE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Set Working Directory</w:t>
      </w:r>
    </w:p>
    <w:p w14:paraId="09E092D9" w14:textId="77777777" w:rsidR="003B2BDE" w:rsidRDefault="003B2BDE" w:rsidP="003B2BDE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tw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st"/>
          <w:rFonts w:ascii="Consolas" w:hAnsi="Consolas"/>
          <w:color w:val="183691"/>
          <w:sz w:val="20"/>
          <w:szCs w:val="20"/>
        </w:rPr>
        <w:t>Your working directory here</w:t>
      </w:r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23C93E2" w14:textId="77777777" w:rsidR="002B657E" w:rsidRPr="003B2BDE" w:rsidRDefault="002B657E" w:rsidP="002B657E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699EF292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read.csv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fivefactors.csv"</w:t>
      </w:r>
    </w:p>
    <w:p w14:paraId="11CCCB3F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heade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TRUE</w:t>
      </w:r>
    </w:p>
    <w:p w14:paraId="789DDB31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eEncoding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UTF-8-BOM"</w:t>
      </w:r>
    </w:p>
    <w:p w14:paraId="5AEEE68D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1A0FA3E3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650F0E2F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head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DA00F4C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case   f1   f2   f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3  f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4   f5 test</w:t>
      </w:r>
    </w:p>
    <w:p w14:paraId="50779181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1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1  1.2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10.4 1.44  44 19.1    0</w:t>
      </w:r>
    </w:p>
    <w:p w14:paraId="1615D2DD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2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2  2.4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9.9 4.90  38 16.4    0</w:t>
      </w:r>
    </w:p>
    <w:p w14:paraId="5E472952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3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3  1.2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9.7 3.60  44 19.9    0</w:t>
      </w:r>
    </w:p>
    <w:p w14:paraId="6B09221A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4    4 14.4 11.8 6.72 119 35.2    1</w:t>
      </w:r>
    </w:p>
    <w:p w14:paraId="586E2E30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5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5  3.6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10.0 4.62  59 27.6    0</w:t>
      </w:r>
    </w:p>
    <w:p w14:paraId="15EED343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6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6  1.2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10.3 4.90  74 30.2    0</w:t>
      </w:r>
    </w:p>
    <w:p w14:paraId="062B736E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4BF7FE61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Library</w:t>
      </w:r>
    </w:p>
    <w:p w14:paraId="03E6AAA8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dply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32D9339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4675C148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Attaching package: '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plyr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</w:t>
      </w:r>
    </w:p>
    <w:p w14:paraId="2E84BD40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s are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stats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355D0EC7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4E0CA98E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  filter, lag</w:t>
      </w:r>
    </w:p>
    <w:p w14:paraId="56D18E71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s are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base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4052676F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3456D3C2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intersect,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etdiff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etequal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, union</w:t>
      </w:r>
    </w:p>
    <w:p w14:paraId="0206896E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ibbl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FD2ED2B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69E16AE7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07CF206C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log.model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</w:p>
    <w:p w14:paraId="301B966B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lm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 test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~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f1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f2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f3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f4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f5</w:t>
      </w:r>
    </w:p>
    <w:p w14:paraId="2D664FC7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data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</w:p>
    <w:p w14:paraId="490F5504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amil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binomial)</w:t>
      </w:r>
    </w:p>
    <w:p w14:paraId="6C3D5E7B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umm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log.model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95E8155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09945C0B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Call:</w:t>
      </w:r>
    </w:p>
    <w:p w14:paraId="1B9BD463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glm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formula = test ~ f1 + f2 + f3 + f4 + f5, family = binomial, </w:t>
      </w:r>
    </w:p>
    <w:p w14:paraId="442F8AE5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data =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)</w:t>
      </w:r>
    </w:p>
    <w:p w14:paraId="6EF03E1E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118BF751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Deviance Residuals: </w:t>
      </w:r>
    </w:p>
    <w:p w14:paraId="419B9FFD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Min       1Q   Median       3Q      Max  </w:t>
      </w:r>
    </w:p>
    <w:p w14:paraId="0A558448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-2.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4428  -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0.5935  -0.3911   0.5868   2.4395  </w:t>
      </w:r>
    </w:p>
    <w:p w14:paraId="0DC069B1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29A3733C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Coefficients:</w:t>
      </w:r>
    </w:p>
    <w:p w14:paraId="7E8886A8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          Estimate Std. Error z value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r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(&gt;|z|)    </w:t>
      </w:r>
    </w:p>
    <w:p w14:paraId="56A2CE45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(Intercept) -10.963079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2.135669  -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5.133 2.85e-07 ***</w:t>
      </w:r>
    </w:p>
    <w:p w14:paraId="3ED014FE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f1            0.213764   0.052862   4.044 5.26e-05 ***</w:t>
      </w:r>
    </w:p>
    <w:p w14:paraId="4FC22BA4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f2            0.563035   0.174759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3.222  0.00127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** </w:t>
      </w:r>
    </w:p>
    <w:p w14:paraId="67110479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f3            0.092671   0.157971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0.587  0.55745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</w:t>
      </w:r>
    </w:p>
    <w:p w14:paraId="12E58441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f4           -0.002323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0.009644  -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0.241  0.80969    </w:t>
      </w:r>
    </w:p>
    <w:p w14:paraId="0A0F737B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f5            0.084583   0.048788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1.734  0.08297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.  </w:t>
      </w:r>
    </w:p>
    <w:p w14:paraId="0DCDDC33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---</w:t>
      </w:r>
    </w:p>
    <w:p w14:paraId="2D8551F1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ignif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. codes:  0 '***' 0.001 '**' 0.01 '*' 0.05 '.' 0.1 ' ' 1</w:t>
      </w:r>
    </w:p>
    <w:p w14:paraId="6EA553FA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lastRenderedPageBreak/>
        <w:t xml:space="preserve">#&gt; </w:t>
      </w:r>
    </w:p>
    <w:p w14:paraId="57939E52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(Dispersion parameter for binomial family taken to be 1)</w:t>
      </w:r>
    </w:p>
    <w:p w14:paraId="552D9D68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51FC9504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Null deviance: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181.53  on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149  degrees of freedom</w:t>
      </w:r>
    </w:p>
    <w:p w14:paraId="61EDAC6B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Residual deviance: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130.77  on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144  degrees of freedom</w:t>
      </w:r>
    </w:p>
    <w:p w14:paraId="75FC6946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AIC: 142.77</w:t>
      </w:r>
    </w:p>
    <w:p w14:paraId="6F5F8B8D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3F799A6E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Number of Fisher Scoring iterations: 5</w:t>
      </w:r>
    </w:p>
    <w:p w14:paraId="372651B1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5418C413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 Data for plotting: collecting coefficients and its CIs</w:t>
      </w:r>
    </w:p>
    <w:p w14:paraId="5526DF66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4F55255E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tibbl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108774C6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37977971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log.plot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</w:p>
    <w:p w14:paraId="491AAFA7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s.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data.frame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xp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bin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O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ef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log.model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1FD17E13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     ,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nfin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log.model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42DE61AA" w14:textId="0283EC41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r w:rsidR="00862C03"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 w:rsidR="00862C03"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 w:rsidR="00862C03"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68558A87" w14:textId="242E123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r w:rsidR="00862C03"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 w:rsidR="00862C03"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4B039BB" w14:textId="6990EB2C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r w:rsidR="00862C03"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 w:rsidR="00862C03"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ab/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 </w:t>
      </w:r>
    </w:p>
    <w:p w14:paraId="67A388DB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Waiting for profiling to be done...</w:t>
      </w:r>
    </w:p>
    <w:p w14:paraId="07C6362B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 Data for plotting: Generate a column containing variable names</w:t>
      </w:r>
    </w:p>
    <w:p w14:paraId="5A18C5B8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log.plot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rownames_to_column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log.plo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va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factors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Library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tibble</w:t>
      </w:r>
      <w:proofErr w:type="spellEnd"/>
    </w:p>
    <w:p w14:paraId="0366033B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7B96AAAC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 Data for plotting: Remove intercept</w:t>
      </w:r>
    </w:p>
    <w:p w14:paraId="5E1E8A2F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log.plot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log.plo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[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!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log.plot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$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factor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=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(Intercept)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,]</w:t>
      </w:r>
    </w:p>
    <w:p w14:paraId="54A81719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 Data for plotting: Prevent errors which come from the column names</w:t>
      </w:r>
    </w:p>
    <w:p w14:paraId="4F8AF4BF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                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of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numeric characters</w:t>
      </w:r>
    </w:p>
    <w:p w14:paraId="20DC14FC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lnam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log.plot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&lt;-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factors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OR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LL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UL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61DD9F8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323FD171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log.plot</w:t>
      </w:r>
      <w:proofErr w:type="spellEnd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Checkout the generated data</w:t>
      </w:r>
    </w:p>
    <w:p w14:paraId="5552A76D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  factors        OR        LL       UL</w:t>
      </w:r>
    </w:p>
    <w:p w14:paraId="5EEDF675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2      f1 1.2383300 1.1216741 1.382200</w:t>
      </w:r>
    </w:p>
    <w:p w14:paraId="6A14DBFD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3      f2 1.7559940 1.2603738 2.513343</w:t>
      </w:r>
    </w:p>
    <w:p w14:paraId="3D4871EB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4      f3 1.0971010 0.8048928 1.501346</w:t>
      </w:r>
    </w:p>
    <w:p w14:paraId="1F472BA0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5      f4 0.9976802 0.9785388 1.016564</w:t>
      </w:r>
    </w:p>
    <w:p w14:paraId="08615825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6      f5 1.0882634 0.9914794 1.202641</w:t>
      </w:r>
    </w:p>
    <w:p w14:paraId="197F2DB4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3F0916F3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5AC249D5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Plotting</w:t>
      </w:r>
    </w:p>
    <w:p w14:paraId="6A975D3F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4BE1372B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ggplot2)</w:t>
      </w:r>
    </w:p>
    <w:p w14:paraId="1A0E3B13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2EFD0233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gplo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log.plo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OR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factors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3B4A1E24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pointrang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mi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LL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max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UL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25732D16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y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discret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Factors"</w:t>
      </w:r>
    </w:p>
    <w:p w14:paraId="4E956EF2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mits=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f5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f4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f3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f2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f1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5CE1E78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5F73B24A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x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ntinuou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mit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3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748BB2C5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reak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q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2.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2E56335E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expand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BFD641B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Odds ratio (95% confidence interval)"</w:t>
      </w:r>
    </w:p>
    <w:p w14:paraId="02F63A2D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3B228612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vline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intercept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</w:p>
    <w:p w14:paraId="367E4373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netype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dotted"</w:t>
      </w:r>
    </w:p>
    <w:p w14:paraId="24EE5444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grey"</w:t>
      </w:r>
    </w:p>
    <w:p w14:paraId="66238519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1.0</w:t>
      </w:r>
    </w:p>
    <w:p w14:paraId="7BB60C76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1208F8CA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heme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lassi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7D3D22D7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lastRenderedPageBreak/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ex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1.4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f1"</w:t>
      </w:r>
    </w:p>
    <w:p w14:paraId="2D6E7A8F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*"</w:t>
      </w:r>
    </w:p>
    <w:p w14:paraId="02607B85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6</w:t>
      </w:r>
    </w:p>
    <w:p w14:paraId="4A6F604D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hjust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</w:p>
    <w:p w14:paraId="2DCE52A7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5F4591A1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nnotat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text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2.53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f2"</w:t>
      </w:r>
    </w:p>
    <w:p w14:paraId="0AF0B9D7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abe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*"</w:t>
      </w:r>
    </w:p>
    <w:p w14:paraId="5016133E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iz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6</w:t>
      </w:r>
    </w:p>
    <w:p w14:paraId="79ED1CD1" w14:textId="77777777" w:rsidR="00201666" w:rsidRDefault="00201666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hjust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</w:p>
    <w:p w14:paraId="18778254" w14:textId="77777777" w:rsidR="00201666" w:rsidRDefault="00201666" w:rsidP="009654C8">
      <w:pPr>
        <w:rPr>
          <w:color w:val="333333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)</w:t>
      </w:r>
    </w:p>
    <w:p w14:paraId="3BCF827E" w14:textId="040E9E32" w:rsidR="00201666" w:rsidRDefault="00201666" w:rsidP="009654C8">
      <w:pPr>
        <w:rPr>
          <w:rFonts w:ascii="Helvetica" w:hAnsi="Helvetica" w:cs="Helvetica"/>
          <w:color w:val="333333"/>
        </w:rPr>
      </w:pPr>
      <w:r>
        <w:rPr>
          <w:rStyle w:val="do"/>
          <w:rFonts w:ascii="Consolas" w:hAnsi="Consolas" w:hint="eastAsia"/>
          <w:noProof/>
          <w:color w:val="333333"/>
          <w:sz w:val="20"/>
          <w:szCs w:val="20"/>
          <w:bdr w:val="none" w:sz="0" w:space="0" w:color="auto" w:frame="1"/>
        </w:rPr>
        <w:drawing>
          <wp:inline distT="0" distB="0" distL="0" distR="0" wp14:anchorId="7D75CE18" wp14:editId="60F72335">
            <wp:extent cx="5731510" cy="4093845"/>
            <wp:effectExtent l="0" t="0" r="2540" b="190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9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9DCA3" w14:textId="2F16A781" w:rsidR="007334E7" w:rsidRDefault="007334E7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br w:type="page"/>
      </w:r>
    </w:p>
    <w:p w14:paraId="498F7BFD" w14:textId="30578A1F" w:rsidR="00670DAC" w:rsidRDefault="00670DAC" w:rsidP="00407D90">
      <w:pPr>
        <w:pStyle w:val="1"/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 w:hint="eastAsia"/>
          <w:color w:val="969896"/>
          <w:sz w:val="20"/>
          <w:szCs w:val="20"/>
          <w:bdr w:val="none" w:sz="0" w:space="0" w:color="auto" w:frame="1"/>
        </w:rPr>
        <w:lastRenderedPageBreak/>
        <w:t>#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6.3 Survival analysis</w:t>
      </w:r>
      <w:r w:rsidR="00DD5133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#</w:t>
      </w:r>
    </w:p>
    <w:p w14:paraId="3CEB5C7F" w14:textId="4E455271" w:rsidR="00DD5133" w:rsidRDefault="00670DAC" w:rsidP="009654C8">
      <w:pP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 w:hint="eastAsia"/>
          <w:color w:val="969896"/>
          <w:sz w:val="20"/>
          <w:szCs w:val="20"/>
          <w:bdr w:val="none" w:sz="0" w:space="0" w:color="auto" w:frame="1"/>
        </w:rPr>
        <w:t>#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Refer </w:t>
      </w:r>
      <w:r w:rsidR="0001050F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to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the </w:t>
      </w:r>
      <w:r w:rsidR="0001050F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tatistical round article:</w:t>
      </w:r>
      <w:r w:rsidR="00F639D9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</w:t>
      </w:r>
      <w:r w:rsidR="0009209D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In K, Lee DK. Survival analysis: part II </w:t>
      </w:r>
      <w:r w:rsidR="00DD5133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r w:rsidR="0009209D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– applied clinical data analysis. </w:t>
      </w:r>
      <w:proofErr w:type="spellStart"/>
      <w:r w:rsidR="00DD5133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Kor</w:t>
      </w:r>
      <w:proofErr w:type="spellEnd"/>
      <w:r w:rsidR="00DD5133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J </w:t>
      </w:r>
      <w:proofErr w:type="spellStart"/>
      <w:r w:rsidR="00DD5133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Anesth</w:t>
      </w:r>
      <w:proofErr w:type="spellEnd"/>
      <w:r w:rsidR="00DD5133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2019;72(5):441-57. </w:t>
      </w:r>
      <w:r w:rsidR="00DD5133" w:rsidRPr="00DD5133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DOI: </w:t>
      </w:r>
      <w:r w:rsidR="00DD5133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r w:rsidR="00DD5133" w:rsidRPr="00DD5133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https://doi.org/10.4097/kja.19183</w:t>
      </w:r>
    </w:p>
    <w:p w14:paraId="1ECE1210" w14:textId="68E1E3C1" w:rsidR="00670DAC" w:rsidRDefault="0001050F" w:rsidP="009654C8">
      <w:pP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</w:t>
      </w:r>
    </w:p>
    <w:p w14:paraId="77E43C73" w14:textId="50DAF446" w:rsidR="00DC06C2" w:rsidRDefault="00DC06C2" w:rsidP="00407D90">
      <w:pPr>
        <w:pStyle w:val="1"/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</w:t>
      </w:r>
      <w:r w:rsidR="00DD5133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6.4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ose</w:t>
      </w:r>
      <w:r w:rsidR="00DD5133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-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response curve</w:t>
      </w:r>
      <w:r w:rsidR="00DD5133"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#</w:t>
      </w:r>
    </w:p>
    <w:p w14:paraId="09F00CC7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10356AC2" w14:textId="77777777" w:rsidR="00407D90" w:rsidRDefault="00407D90" w:rsidP="00407D90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Set Working Directory</w:t>
      </w:r>
    </w:p>
    <w:p w14:paraId="6C4D4DF2" w14:textId="77777777" w:rsidR="00407D90" w:rsidRDefault="00407D90" w:rsidP="00407D90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twd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st"/>
          <w:rFonts w:ascii="Consolas" w:hAnsi="Consolas"/>
          <w:color w:val="183691"/>
          <w:sz w:val="20"/>
          <w:szCs w:val="20"/>
        </w:rPr>
        <w:t>Your working directory here</w:t>
      </w:r>
      <w:r w:rsidRPr="00EA253C">
        <w:rPr>
          <w:rStyle w:val="st"/>
          <w:rFonts w:ascii="Consolas" w:hAnsi="Consolas"/>
          <w:color w:val="183691"/>
          <w:sz w:val="20"/>
          <w:szCs w:val="20"/>
        </w:rPr>
        <w:t>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61BD0C8C" w14:textId="77777777" w:rsidR="00DC06C2" w:rsidRPr="00407D90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2C9750BB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ot"/>
          <w:rFonts w:ascii="Consolas" w:hAnsi="Consolas"/>
          <w:color w:val="0086B3"/>
          <w:sz w:val="20"/>
          <w:szCs w:val="20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read.csv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antiobsorp.csv"</w:t>
      </w:r>
    </w:p>
    <w:p w14:paraId="4400ED73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heade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TRUE</w:t>
      </w:r>
    </w:p>
    <w:p w14:paraId="72A2349C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eEncoding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UTF-8-BOM"</w:t>
      </w:r>
    </w:p>
    <w:p w14:paraId="53C92AB9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)</w:t>
      </w:r>
    </w:p>
    <w:p w14:paraId="6778E454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23DC64A7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head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590E10FD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case dose anti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obsorp</w:t>
      </w:r>
      <w:proofErr w:type="spellEnd"/>
    </w:p>
    <w:p w14:paraId="0BAEAE34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1 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9  2.5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A  0.570</w:t>
      </w:r>
    </w:p>
    <w:p w14:paraId="475DB0C5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2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10  2.5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A  0.570</w:t>
      </w:r>
    </w:p>
    <w:p w14:paraId="70535206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3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11  2.5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A  0.570</w:t>
      </w:r>
    </w:p>
    <w:p w14:paraId="477EB5ED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4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12  2.5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A  0.495</w:t>
      </w:r>
    </w:p>
    <w:p w14:paraId="631627C7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5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13  5.0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A  0.615</w:t>
      </w:r>
    </w:p>
    <w:p w14:paraId="6400DF99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6   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14  5.0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    A  0.525</w:t>
      </w:r>
    </w:p>
    <w:p w14:paraId="108ED66A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52C44E37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ggplot2)</w:t>
      </w:r>
    </w:p>
    <w:p w14:paraId="4FF9662D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brary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dr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2DD1B027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Loading required package: MASS</w:t>
      </w:r>
    </w:p>
    <w:p w14:paraId="605F9FE8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4F867C05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'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rc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 has been loaded.</w:t>
      </w:r>
    </w:p>
    <w:p w14:paraId="7550A581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Please cite R and '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rc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 if used for a publication,</w:t>
      </w:r>
    </w:p>
    <w:p w14:paraId="31EA2FF7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for references type '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citation(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)' and 'citation('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rc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)'.</w:t>
      </w:r>
    </w:p>
    <w:p w14:paraId="003ED201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050B177B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Attaching package: '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drc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</w:t>
      </w:r>
    </w:p>
    <w:p w14:paraId="1590761F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The following objects are masked from '</w:t>
      </w:r>
      <w:proofErr w:type="spellStart"/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package:stats</w:t>
      </w:r>
      <w:proofErr w:type="spellEnd"/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':</w:t>
      </w:r>
    </w:p>
    <w:p w14:paraId="62103A18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</w:t>
      </w:r>
    </w:p>
    <w:p w14:paraId="23919289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 xml:space="preserve">#&gt;     gaussian, 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getInitial</w:t>
      </w:r>
      <w:proofErr w:type="spellEnd"/>
    </w:p>
    <w:p w14:paraId="22AF4B77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</w:p>
    <w:p w14:paraId="39EEE8D3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proofErr w:type="spellStart"/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gplo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mydata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dose</w:t>
      </w:r>
    </w:p>
    <w:p w14:paraId="1D66C344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obsorp</w:t>
      </w:r>
      <w:proofErr w:type="spellEnd"/>
    </w:p>
    <w:p w14:paraId="0A5DCEAA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group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anti</w:t>
      </w:r>
    </w:p>
    <w:p w14:paraId="4BCE03C2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netype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anti</w:t>
      </w:r>
    </w:p>
    <w:p w14:paraId="39730590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)</w:t>
      </w:r>
    </w:p>
    <w:p w14:paraId="0CA94839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55445D31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poin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hape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anti</w:t>
      </w:r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  <w:proofErr w:type="gramEnd"/>
    </w:p>
    <w:p w14:paraId="3AB7FA44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mooth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method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drm</w:t>
      </w:r>
      <w:proofErr w:type="spellEnd"/>
    </w:p>
    <w:p w14:paraId="3F08D7E6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, </w:t>
      </w:r>
      <w:proofErr w:type="spellStart"/>
      <w:proofErr w:type="gram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method.args</w:t>
      </w:r>
      <w:proofErr w:type="spellEnd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ist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ct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=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.4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))</w:t>
      </w:r>
    </w:p>
    <w:p w14:paraId="514F5A2F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e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FALS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ack"</w:t>
      </w:r>
    </w:p>
    <w:p w14:paraId="6C43AFC9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7BBBB5BD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x_log1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break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2.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,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2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4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8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16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6B382073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proofErr w:type="gramStart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log(</w:t>
      </w:r>
      <w:proofErr w:type="gramEnd"/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Dose (mg))"</w:t>
      </w:r>
    </w:p>
    <w:p w14:paraId="6341C14E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6CA1ABF8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cale_y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ontinuou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mits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8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114F32BF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expand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265A815C" w14:textId="3184281C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nam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</w:t>
      </w:r>
      <w:r w:rsidR="004326CD"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A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bsorption rate"</w:t>
      </w:r>
    </w:p>
    <w:p w14:paraId="79217432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     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137390D6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heme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lassic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53882028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theme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gend.backgrou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element_rec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fill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cn"/>
          <w:rFonts w:ascii="Consolas" w:hAnsi="Consolas"/>
          <w:color w:val="008080"/>
          <w:sz w:val="20"/>
          <w:szCs w:val="20"/>
          <w:bdr w:val="none" w:sz="0" w:space="0" w:color="auto" w:frame="1"/>
        </w:rPr>
        <w:t>NA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color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black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28468423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  </w:t>
      </w:r>
      <w:proofErr w:type="gramStart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egend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.position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c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.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9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, .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9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3447F1E1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lastRenderedPageBreak/>
        <w:t xml:space="preserve">        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4717234C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labs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shape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Antibiotics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netype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Antibiotics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5DB1FD4A" w14:textId="1D94FD18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gmen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2.5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33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17.197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33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104EE231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 y value of ED50 = Lower limit + 0.5(Upper - Lower limit)</w:t>
      </w:r>
    </w:p>
    <w:p w14:paraId="3D483144" w14:textId="7777777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    </w:t>
      </w: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 x value of ED50 = each estimated ED50 value</w:t>
      </w:r>
    </w:p>
    <w:p w14:paraId="1596D1C7" w14:textId="77BE4BD2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gmen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17.197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33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17.197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)</w:t>
      </w:r>
      <w:r>
        <w:rPr>
          <w:rStyle w:val="sc"/>
          <w:rFonts w:ascii="Consolas" w:hAnsi="Consolas"/>
          <w:color w:val="008080"/>
          <w:sz w:val="20"/>
          <w:szCs w:val="20"/>
          <w:bdr w:val="none" w:sz="0" w:space="0" w:color="auto" w:frame="1"/>
        </w:rPr>
        <w:t>+</w:t>
      </w:r>
    </w:p>
    <w:p w14:paraId="55FA6B20" w14:textId="5A6FA9C7" w:rsidR="00DC06C2" w:rsidRDefault="00DC06C2" w:rsidP="009654C8">
      <w:pP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 </w:t>
      </w:r>
      <w:proofErr w:type="spell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segment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proofErr w:type="spellStart"/>
      <w:proofErr w:type="gramEnd"/>
      <w:r>
        <w:rPr>
          <w:rStyle w:val="fu"/>
          <w:rFonts w:ascii="Consolas" w:hAnsi="Consolas"/>
          <w:color w:val="63A35C"/>
          <w:sz w:val="20"/>
          <w:szCs w:val="20"/>
          <w:bdr w:val="none" w:sz="0" w:space="0" w:color="auto" w:frame="1"/>
        </w:rPr>
        <w:t>aes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(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7.3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0.33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x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fl"/>
          <w:rFonts w:ascii="Consolas" w:hAnsi="Consolas"/>
          <w:color w:val="009999"/>
          <w:sz w:val="20"/>
          <w:szCs w:val="20"/>
          <w:bdr w:val="none" w:sz="0" w:space="0" w:color="auto" w:frame="1"/>
        </w:rPr>
        <w:t>7.32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yend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dv"/>
          <w:rFonts w:ascii="Consolas" w:hAnsi="Consolas"/>
          <w:color w:val="009999"/>
          <w:sz w:val="20"/>
          <w:szCs w:val="20"/>
          <w:bdr w:val="none" w:sz="0" w:space="0" w:color="auto" w:frame="1"/>
        </w:rPr>
        <w:t>0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), </w:t>
      </w:r>
      <w:proofErr w:type="spellStart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>linetype</w:t>
      </w:r>
      <w:proofErr w:type="spellEnd"/>
      <w:r>
        <w:rPr>
          <w:rStyle w:val="at"/>
          <w:rFonts w:ascii="Consolas" w:hAnsi="Consolas"/>
          <w:color w:val="008080"/>
          <w:sz w:val="20"/>
          <w:szCs w:val="20"/>
          <w:bdr w:val="none" w:sz="0" w:space="0" w:color="auto" w:frame="1"/>
        </w:rPr>
        <w:t xml:space="preserve"> =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183691"/>
          <w:sz w:val="20"/>
          <w:szCs w:val="20"/>
          <w:bdr w:val="none" w:sz="0" w:space="0" w:color="auto" w:frame="1"/>
        </w:rPr>
        <w:t>"dashed"</w:t>
      </w:r>
      <w:r>
        <w:rPr>
          <w:rStyle w:val="HTML"/>
          <w:rFonts w:ascii="Consolas" w:hAnsi="Consolas"/>
          <w:color w:val="333333"/>
          <w:sz w:val="20"/>
          <w:szCs w:val="20"/>
          <w:bdr w:val="none" w:sz="0" w:space="0" w:color="auto" w:frame="1"/>
        </w:rPr>
        <w:t>)</w:t>
      </w:r>
    </w:p>
    <w:p w14:paraId="02EC8E6F" w14:textId="77777777" w:rsidR="00DC06C2" w:rsidRDefault="00DC06C2" w:rsidP="009654C8">
      <w:pPr>
        <w:rPr>
          <w:color w:val="333333"/>
        </w:rPr>
      </w:pPr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#&gt; `</w:t>
      </w:r>
      <w:proofErr w:type="spell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geom_</w:t>
      </w:r>
      <w:proofErr w:type="gramStart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smooth</w:t>
      </w:r>
      <w:proofErr w:type="spell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(</w:t>
      </w:r>
      <w:proofErr w:type="gramEnd"/>
      <w:r>
        <w:rPr>
          <w:rStyle w:val="co"/>
          <w:rFonts w:ascii="Consolas" w:hAnsi="Consolas"/>
          <w:color w:val="969896"/>
          <w:sz w:val="20"/>
          <w:szCs w:val="20"/>
          <w:bdr w:val="none" w:sz="0" w:space="0" w:color="auto" w:frame="1"/>
        </w:rPr>
        <w:t>)` using formula 'y ~ x'</w:t>
      </w:r>
    </w:p>
    <w:p w14:paraId="4820E9B4" w14:textId="5EC88F16" w:rsidR="00DC06C2" w:rsidRDefault="006A102A" w:rsidP="009654C8">
      <w:p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noProof/>
          <w:color w:val="333333"/>
        </w:rPr>
        <w:drawing>
          <wp:inline distT="0" distB="0" distL="0" distR="0" wp14:anchorId="4F26312F" wp14:editId="79BDB283">
            <wp:extent cx="5731510" cy="3268980"/>
            <wp:effectExtent l="0" t="0" r="2540" b="762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29113" w14:textId="77777777" w:rsidR="00DE6A58" w:rsidRDefault="00DE6A58" w:rsidP="009654C8"/>
    <w:sectPr w:rsidR="00DE6A5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493B4" w14:textId="77777777" w:rsidR="00E604AA" w:rsidRDefault="00E604AA" w:rsidP="00470700">
      <w:r>
        <w:separator/>
      </w:r>
    </w:p>
  </w:endnote>
  <w:endnote w:type="continuationSeparator" w:id="0">
    <w:p w14:paraId="018F515B" w14:textId="77777777" w:rsidR="00E604AA" w:rsidRDefault="00E604AA" w:rsidP="004707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B9A19" w14:textId="77777777" w:rsidR="00E604AA" w:rsidRDefault="00E604AA" w:rsidP="00470700">
      <w:r>
        <w:separator/>
      </w:r>
    </w:p>
  </w:footnote>
  <w:footnote w:type="continuationSeparator" w:id="0">
    <w:p w14:paraId="2606B7E4" w14:textId="77777777" w:rsidR="00E604AA" w:rsidRDefault="00E604AA" w:rsidP="0047070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K0MLIwNDIyMzMyMTNQ0lEKTi0uzszPAymwqAUABSaCOiwAAAA="/>
  </w:docVars>
  <w:rsids>
    <w:rsidRoot w:val="007E04DC"/>
    <w:rsid w:val="0001050F"/>
    <w:rsid w:val="000352E9"/>
    <w:rsid w:val="0006043F"/>
    <w:rsid w:val="00084CFF"/>
    <w:rsid w:val="0009209D"/>
    <w:rsid w:val="000A5B53"/>
    <w:rsid w:val="000B197D"/>
    <w:rsid w:val="000B4CDC"/>
    <w:rsid w:val="000C22C4"/>
    <w:rsid w:val="000D3AE7"/>
    <w:rsid w:val="00104891"/>
    <w:rsid w:val="0012385A"/>
    <w:rsid w:val="00126231"/>
    <w:rsid w:val="00130672"/>
    <w:rsid w:val="00133D71"/>
    <w:rsid w:val="00141A92"/>
    <w:rsid w:val="0014495C"/>
    <w:rsid w:val="001659BC"/>
    <w:rsid w:val="001742A2"/>
    <w:rsid w:val="00175998"/>
    <w:rsid w:val="0018247E"/>
    <w:rsid w:val="00195AE4"/>
    <w:rsid w:val="001D0BAE"/>
    <w:rsid w:val="00201666"/>
    <w:rsid w:val="002224E0"/>
    <w:rsid w:val="002A4D7F"/>
    <w:rsid w:val="002B2AAB"/>
    <w:rsid w:val="002B657E"/>
    <w:rsid w:val="002C0E94"/>
    <w:rsid w:val="002F3C82"/>
    <w:rsid w:val="00360BEA"/>
    <w:rsid w:val="00374DA8"/>
    <w:rsid w:val="003B2BDE"/>
    <w:rsid w:val="00407D90"/>
    <w:rsid w:val="0041540B"/>
    <w:rsid w:val="00425E59"/>
    <w:rsid w:val="00432635"/>
    <w:rsid w:val="004326CD"/>
    <w:rsid w:val="004460A7"/>
    <w:rsid w:val="00470700"/>
    <w:rsid w:val="004C3A21"/>
    <w:rsid w:val="004C5F8C"/>
    <w:rsid w:val="004E41D9"/>
    <w:rsid w:val="00532A0C"/>
    <w:rsid w:val="005445B1"/>
    <w:rsid w:val="00550015"/>
    <w:rsid w:val="00570696"/>
    <w:rsid w:val="005A695E"/>
    <w:rsid w:val="005D0212"/>
    <w:rsid w:val="005E0618"/>
    <w:rsid w:val="006164BC"/>
    <w:rsid w:val="0065316F"/>
    <w:rsid w:val="00670DAC"/>
    <w:rsid w:val="006756C6"/>
    <w:rsid w:val="00696AF2"/>
    <w:rsid w:val="006A102A"/>
    <w:rsid w:val="006C6601"/>
    <w:rsid w:val="006D1D73"/>
    <w:rsid w:val="006E3B5F"/>
    <w:rsid w:val="007150B0"/>
    <w:rsid w:val="007334E7"/>
    <w:rsid w:val="00744C06"/>
    <w:rsid w:val="00757927"/>
    <w:rsid w:val="00764C4A"/>
    <w:rsid w:val="00770E6C"/>
    <w:rsid w:val="00792C8E"/>
    <w:rsid w:val="007A09D2"/>
    <w:rsid w:val="007B4012"/>
    <w:rsid w:val="007B7F38"/>
    <w:rsid w:val="007E04DC"/>
    <w:rsid w:val="007E347B"/>
    <w:rsid w:val="00802DFF"/>
    <w:rsid w:val="00803290"/>
    <w:rsid w:val="00850692"/>
    <w:rsid w:val="00862C03"/>
    <w:rsid w:val="00872654"/>
    <w:rsid w:val="0088014A"/>
    <w:rsid w:val="008B1A07"/>
    <w:rsid w:val="008D393C"/>
    <w:rsid w:val="00901DA2"/>
    <w:rsid w:val="009104BB"/>
    <w:rsid w:val="00927CF5"/>
    <w:rsid w:val="0094136D"/>
    <w:rsid w:val="009548C7"/>
    <w:rsid w:val="009654C8"/>
    <w:rsid w:val="00982A3A"/>
    <w:rsid w:val="00987DC2"/>
    <w:rsid w:val="009B13A8"/>
    <w:rsid w:val="009B41AC"/>
    <w:rsid w:val="009B7EB9"/>
    <w:rsid w:val="009D56D1"/>
    <w:rsid w:val="00A02AE2"/>
    <w:rsid w:val="00A14221"/>
    <w:rsid w:val="00A20AAA"/>
    <w:rsid w:val="00A318AB"/>
    <w:rsid w:val="00A57243"/>
    <w:rsid w:val="00A60679"/>
    <w:rsid w:val="00A92645"/>
    <w:rsid w:val="00A97EE9"/>
    <w:rsid w:val="00AB2FF4"/>
    <w:rsid w:val="00AC41ED"/>
    <w:rsid w:val="00AC67B2"/>
    <w:rsid w:val="00AD0A48"/>
    <w:rsid w:val="00AE3DF5"/>
    <w:rsid w:val="00AF0E90"/>
    <w:rsid w:val="00AF3516"/>
    <w:rsid w:val="00AF68A5"/>
    <w:rsid w:val="00B04CC8"/>
    <w:rsid w:val="00B13671"/>
    <w:rsid w:val="00B2650E"/>
    <w:rsid w:val="00B50BEB"/>
    <w:rsid w:val="00BA5E77"/>
    <w:rsid w:val="00BD766B"/>
    <w:rsid w:val="00C161EB"/>
    <w:rsid w:val="00C274FA"/>
    <w:rsid w:val="00C43403"/>
    <w:rsid w:val="00C63705"/>
    <w:rsid w:val="00C72747"/>
    <w:rsid w:val="00C9051C"/>
    <w:rsid w:val="00C93F4F"/>
    <w:rsid w:val="00CA3F38"/>
    <w:rsid w:val="00CB7640"/>
    <w:rsid w:val="00CD657C"/>
    <w:rsid w:val="00D70FAB"/>
    <w:rsid w:val="00D90776"/>
    <w:rsid w:val="00DB22FF"/>
    <w:rsid w:val="00DC06C2"/>
    <w:rsid w:val="00DD5133"/>
    <w:rsid w:val="00DE6A58"/>
    <w:rsid w:val="00E02D48"/>
    <w:rsid w:val="00E16B29"/>
    <w:rsid w:val="00E23625"/>
    <w:rsid w:val="00E24D54"/>
    <w:rsid w:val="00E30622"/>
    <w:rsid w:val="00E32C83"/>
    <w:rsid w:val="00E42BB4"/>
    <w:rsid w:val="00E604AA"/>
    <w:rsid w:val="00E97F11"/>
    <w:rsid w:val="00E97F48"/>
    <w:rsid w:val="00EA6A73"/>
    <w:rsid w:val="00EB22B5"/>
    <w:rsid w:val="00EB7508"/>
    <w:rsid w:val="00EE3B77"/>
    <w:rsid w:val="00EE5CBA"/>
    <w:rsid w:val="00EE73C3"/>
    <w:rsid w:val="00F32441"/>
    <w:rsid w:val="00F639D9"/>
    <w:rsid w:val="00F949B4"/>
    <w:rsid w:val="00FA5480"/>
    <w:rsid w:val="00FB2A2A"/>
    <w:rsid w:val="00FC7D43"/>
    <w:rsid w:val="00FE2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6B3A7B"/>
  <w15:chartTrackingRefBased/>
  <w15:docId w15:val="{515FC23C-C85B-4F20-9618-175DB27BB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7D90"/>
    <w:pPr>
      <w:spacing w:after="0" w:line="240" w:lineRule="auto"/>
      <w:jc w:val="left"/>
    </w:pPr>
    <w:rPr>
      <w:rFonts w:cs="Times New Roman"/>
      <w:kern w:val="0"/>
      <w:sz w:val="24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764C4A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70700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cstheme="minorBidi"/>
      <w:kern w:val="2"/>
      <w:sz w:val="20"/>
      <w:szCs w:val="22"/>
    </w:rPr>
  </w:style>
  <w:style w:type="character" w:customStyle="1" w:styleId="Char">
    <w:name w:val="머리글 Char"/>
    <w:basedOn w:val="a0"/>
    <w:link w:val="a3"/>
    <w:uiPriority w:val="99"/>
    <w:rsid w:val="00470700"/>
  </w:style>
  <w:style w:type="paragraph" w:styleId="a4">
    <w:name w:val="footer"/>
    <w:basedOn w:val="a"/>
    <w:link w:val="Char0"/>
    <w:uiPriority w:val="99"/>
    <w:unhideWhenUsed/>
    <w:rsid w:val="00470700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cstheme="minorBidi"/>
      <w:kern w:val="2"/>
      <w:sz w:val="20"/>
      <w:szCs w:val="22"/>
    </w:rPr>
  </w:style>
  <w:style w:type="character" w:customStyle="1" w:styleId="Char0">
    <w:name w:val="바닥글 Char"/>
    <w:basedOn w:val="a0"/>
    <w:link w:val="a4"/>
    <w:uiPriority w:val="99"/>
    <w:rsid w:val="00470700"/>
  </w:style>
  <w:style w:type="character" w:styleId="HTML">
    <w:name w:val="HTML Code"/>
    <w:basedOn w:val="a0"/>
    <w:uiPriority w:val="99"/>
    <w:semiHidden/>
    <w:unhideWhenUsed/>
    <w:rsid w:val="00470700"/>
    <w:rPr>
      <w:rFonts w:ascii="굴림체" w:eastAsia="굴림체" w:hAnsi="굴림체" w:cs="굴림체"/>
      <w:sz w:val="24"/>
      <w:szCs w:val="24"/>
    </w:rPr>
  </w:style>
  <w:style w:type="character" w:customStyle="1" w:styleId="do">
    <w:name w:val="do"/>
    <w:basedOn w:val="a0"/>
    <w:rsid w:val="00470700"/>
  </w:style>
  <w:style w:type="character" w:customStyle="1" w:styleId="co">
    <w:name w:val="co"/>
    <w:basedOn w:val="a0"/>
    <w:rsid w:val="00470700"/>
  </w:style>
  <w:style w:type="character" w:customStyle="1" w:styleId="fu">
    <w:name w:val="fu"/>
    <w:basedOn w:val="a0"/>
    <w:rsid w:val="00470700"/>
  </w:style>
  <w:style w:type="character" w:customStyle="1" w:styleId="st">
    <w:name w:val="st"/>
    <w:basedOn w:val="a0"/>
    <w:rsid w:val="00470700"/>
  </w:style>
  <w:style w:type="character" w:customStyle="1" w:styleId="at">
    <w:name w:val="at"/>
    <w:basedOn w:val="a0"/>
    <w:rsid w:val="00470700"/>
  </w:style>
  <w:style w:type="character" w:customStyle="1" w:styleId="ot">
    <w:name w:val="ot"/>
    <w:basedOn w:val="a0"/>
    <w:rsid w:val="00470700"/>
  </w:style>
  <w:style w:type="character" w:customStyle="1" w:styleId="cn">
    <w:name w:val="cn"/>
    <w:basedOn w:val="a0"/>
    <w:rsid w:val="00470700"/>
  </w:style>
  <w:style w:type="character" w:customStyle="1" w:styleId="sc">
    <w:name w:val="sc"/>
    <w:basedOn w:val="a0"/>
    <w:rsid w:val="00470700"/>
  </w:style>
  <w:style w:type="character" w:customStyle="1" w:styleId="dv">
    <w:name w:val="dv"/>
    <w:basedOn w:val="a0"/>
    <w:rsid w:val="00470700"/>
  </w:style>
  <w:style w:type="character" w:customStyle="1" w:styleId="fl">
    <w:name w:val="fl"/>
    <w:basedOn w:val="a0"/>
    <w:rsid w:val="00470700"/>
  </w:style>
  <w:style w:type="paragraph" w:styleId="HTML0">
    <w:name w:val="HTML Preformatted"/>
    <w:basedOn w:val="a"/>
    <w:link w:val="HTMLChar"/>
    <w:uiPriority w:val="99"/>
    <w:unhideWhenUsed/>
    <w:rsid w:val="00C434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</w:rPr>
  </w:style>
  <w:style w:type="character" w:customStyle="1" w:styleId="HTMLChar">
    <w:name w:val="미리 서식이 지정된 HTML Char"/>
    <w:basedOn w:val="a0"/>
    <w:link w:val="HTML0"/>
    <w:uiPriority w:val="99"/>
    <w:rsid w:val="00C43403"/>
    <w:rPr>
      <w:rFonts w:ascii="굴림체" w:eastAsia="굴림체" w:hAnsi="굴림체" w:cs="굴림체"/>
      <w:kern w:val="0"/>
      <w:sz w:val="24"/>
      <w:szCs w:val="24"/>
    </w:rPr>
  </w:style>
  <w:style w:type="character" w:styleId="a5">
    <w:name w:val="Hyperlink"/>
    <w:basedOn w:val="a0"/>
    <w:uiPriority w:val="99"/>
    <w:unhideWhenUsed/>
    <w:rsid w:val="00C43403"/>
    <w:rPr>
      <w:color w:val="0000FF"/>
      <w:u w:val="single"/>
    </w:rPr>
  </w:style>
  <w:style w:type="paragraph" w:styleId="a6">
    <w:name w:val="Normal (Web)"/>
    <w:basedOn w:val="a"/>
    <w:uiPriority w:val="99"/>
    <w:semiHidden/>
    <w:unhideWhenUsed/>
    <w:rsid w:val="00C43403"/>
    <w:pPr>
      <w:spacing w:before="100" w:beforeAutospacing="1" w:after="100" w:afterAutospacing="1"/>
    </w:pPr>
    <w:rPr>
      <w:rFonts w:ascii="굴림" w:eastAsia="굴림" w:hAnsi="굴림" w:cs="굴림"/>
    </w:rPr>
  </w:style>
  <w:style w:type="character" w:customStyle="1" w:styleId="1Char">
    <w:name w:val="제목 1 Char"/>
    <w:basedOn w:val="a0"/>
    <w:link w:val="1"/>
    <w:uiPriority w:val="9"/>
    <w:rsid w:val="00764C4A"/>
    <w:rPr>
      <w:rFonts w:asciiTheme="majorHAnsi" w:eastAsiaTheme="majorEastAsia" w:hAnsiTheme="majorHAnsi" w:cstheme="majorBidi"/>
      <w:kern w:val="0"/>
      <w:sz w:val="28"/>
      <w:szCs w:val="28"/>
    </w:rPr>
  </w:style>
  <w:style w:type="character" w:styleId="a7">
    <w:name w:val="annotation reference"/>
    <w:basedOn w:val="a0"/>
    <w:uiPriority w:val="99"/>
    <w:semiHidden/>
    <w:unhideWhenUsed/>
    <w:rsid w:val="00CD657C"/>
    <w:rPr>
      <w:sz w:val="18"/>
      <w:szCs w:val="18"/>
    </w:rPr>
  </w:style>
  <w:style w:type="paragraph" w:styleId="a8">
    <w:name w:val="annotation text"/>
    <w:basedOn w:val="a"/>
    <w:link w:val="Char1"/>
    <w:uiPriority w:val="99"/>
    <w:semiHidden/>
    <w:unhideWhenUsed/>
    <w:rsid w:val="00CD657C"/>
  </w:style>
  <w:style w:type="character" w:customStyle="1" w:styleId="Char1">
    <w:name w:val="메모 텍스트 Char"/>
    <w:basedOn w:val="a0"/>
    <w:link w:val="a8"/>
    <w:uiPriority w:val="99"/>
    <w:semiHidden/>
    <w:rsid w:val="00CD657C"/>
    <w:rPr>
      <w:rFonts w:cs="Times New Roman"/>
      <w:kern w:val="0"/>
      <w:sz w:val="24"/>
      <w:szCs w:val="24"/>
    </w:rPr>
  </w:style>
  <w:style w:type="character" w:styleId="a9">
    <w:name w:val="Unresolved Mention"/>
    <w:basedOn w:val="a0"/>
    <w:uiPriority w:val="99"/>
    <w:semiHidden/>
    <w:unhideWhenUsed/>
    <w:rsid w:val="00DD51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33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0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8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0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4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9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2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7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49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65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69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9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5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9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14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2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18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9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8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8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94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23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0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07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5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7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32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1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30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5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2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2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25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45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09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8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08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tiff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FD070D-D8F7-4030-9539-CA58B8533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8</Pages>
  <Words>4737</Words>
  <Characters>27004</Characters>
  <Application>Microsoft Office Word</Application>
  <DocSecurity>0</DocSecurity>
  <Lines>225</Lines>
  <Paragraphs>63</Paragraphs>
  <ScaleCrop>false</ScaleCrop>
  <Company/>
  <LinksUpToDate>false</LinksUpToDate>
  <CharactersWithSpaces>3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Dong Kyu</dc:creator>
  <cp:keywords/>
  <dc:description/>
  <cp:lastModifiedBy>Dong Kyu</cp:lastModifiedBy>
  <cp:revision>2</cp:revision>
  <dcterms:created xsi:type="dcterms:W3CDTF">2022-03-17T01:54:00Z</dcterms:created>
  <dcterms:modified xsi:type="dcterms:W3CDTF">2022-03-17T01:54:00Z</dcterms:modified>
</cp:coreProperties>
</file>